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F97E22" w14:textId="323B69C1" w:rsidR="00663A5A" w:rsidRDefault="00663A5A" w:rsidP="00663A5A">
      <w:pPr>
        <w:rPr>
          <w:b/>
          <w:bCs/>
        </w:rPr>
      </w:pPr>
      <w:r w:rsidRPr="00663A5A">
        <w:rPr>
          <w:b/>
          <w:bCs/>
        </w:rPr>
        <w:t>Web Class:</w:t>
      </w:r>
    </w:p>
    <w:p w14:paraId="2C54E2DD" w14:textId="4F8FF247" w:rsidR="005E5F9F" w:rsidRDefault="005E5F9F" w:rsidP="00663A5A">
      <w:pPr>
        <w:rPr>
          <w:b/>
          <w:bCs/>
        </w:rPr>
      </w:pPr>
    </w:p>
    <w:p w14:paraId="604E7E42" w14:textId="695375B6" w:rsidR="005E5F9F" w:rsidRPr="00663A5A" w:rsidRDefault="005E5F9F" w:rsidP="00663A5A">
      <w:pPr>
        <w:rPr>
          <w:b/>
          <w:bCs/>
        </w:rPr>
      </w:pPr>
      <w:r>
        <w:rPr>
          <w:b/>
          <w:bCs/>
        </w:rPr>
        <w:t>Part 1</w:t>
      </w:r>
    </w:p>
    <w:p w14:paraId="4C689A38" w14:textId="77777777" w:rsidR="00663A5A" w:rsidRDefault="00663A5A" w:rsidP="00663A5A">
      <w:r>
        <w:t>Danke - Thank You</w:t>
      </w:r>
    </w:p>
    <w:p w14:paraId="63F13533" w14:textId="77777777" w:rsidR="00663A5A" w:rsidRDefault="00663A5A" w:rsidP="00663A5A">
      <w:r>
        <w:t>Danke Sehr - Thank You So Much</w:t>
      </w:r>
    </w:p>
    <w:p w14:paraId="3792E415" w14:textId="77777777" w:rsidR="00663A5A" w:rsidRDefault="00663A5A" w:rsidP="00663A5A">
      <w:r>
        <w:t>Ich Danke Ihnen - I Thank You</w:t>
      </w:r>
    </w:p>
    <w:p w14:paraId="1944CB74" w14:textId="77777777" w:rsidR="00663A5A" w:rsidRDefault="00663A5A" w:rsidP="00663A5A">
      <w:r>
        <w:t>Bitteschon - Welcome</w:t>
      </w:r>
    </w:p>
    <w:p w14:paraId="7F3DE21A" w14:textId="41D7AA79" w:rsidR="00663A5A" w:rsidRDefault="00663A5A" w:rsidP="00663A5A">
      <w:r>
        <w:t>Gern Geschehen - I liked it to happen ( Formal for Welcome )</w:t>
      </w:r>
    </w:p>
    <w:p w14:paraId="09B3B841" w14:textId="4EB0565A" w:rsidR="005E5F9F" w:rsidRDefault="005E5F9F" w:rsidP="00663A5A"/>
    <w:p w14:paraId="670EA60F" w14:textId="77777777" w:rsidR="005E5F9F" w:rsidRDefault="005E5F9F" w:rsidP="00663A5A">
      <w:pPr>
        <w:rPr>
          <w:b/>
          <w:bCs/>
        </w:rPr>
      </w:pPr>
      <w:r>
        <w:rPr>
          <w:b/>
          <w:bCs/>
        </w:rPr>
        <w:t>Part 2</w:t>
      </w:r>
    </w:p>
    <w:p w14:paraId="48011260" w14:textId="4D24F5C1" w:rsidR="005E5F9F" w:rsidRDefault="005E5F9F" w:rsidP="00663A5A">
      <w:r>
        <w:t>Hallo, ich heisse Tarun. Schon, dich kennenzulernen. – Hi, I am Tarun. Nice to meet you. – Informal</w:t>
      </w:r>
    </w:p>
    <w:p w14:paraId="215182B9" w14:textId="53B2C65D" w:rsidR="005E5F9F" w:rsidRDefault="005E5F9F" w:rsidP="00663A5A">
      <w:r>
        <w:t>Guten Tag , ich heisse Tarun Prasad. Schon, Sie kennenzulernen. – Good Day, I’m Tarun Prasad. Nice to meet you. – Formal</w:t>
      </w:r>
    </w:p>
    <w:p w14:paraId="5EB9A878" w14:textId="77777777" w:rsidR="005E5F9F" w:rsidRPr="005E5F9F" w:rsidRDefault="005E5F9F" w:rsidP="00663A5A"/>
    <w:p w14:paraId="5DED9223" w14:textId="38058D0E" w:rsidR="005E5F9F" w:rsidRDefault="005E5F9F" w:rsidP="00663A5A">
      <w:pPr>
        <w:rPr>
          <w:b/>
          <w:bCs/>
        </w:rPr>
      </w:pPr>
      <w:r>
        <w:rPr>
          <w:b/>
          <w:bCs/>
        </w:rPr>
        <w:t>Part 3</w:t>
      </w:r>
    </w:p>
    <w:p w14:paraId="6D390FB3" w14:textId="75B58550" w:rsidR="005E5F9F" w:rsidRDefault="005E5F9F" w:rsidP="00663A5A">
      <w:r>
        <w:t>Hallo – Hi, Hello</w:t>
      </w:r>
    </w:p>
    <w:p w14:paraId="4FC84054" w14:textId="4CD6D15E" w:rsidR="005E5F9F" w:rsidRDefault="005E5F9F" w:rsidP="00663A5A">
      <w:r>
        <w:t>Guten Morgen – Good Morning</w:t>
      </w:r>
    </w:p>
    <w:p w14:paraId="682AE2C1" w14:textId="3F7E6796" w:rsidR="005E5F9F" w:rsidRDefault="005E5F9F" w:rsidP="00663A5A">
      <w:r>
        <w:t>Guten Tag – Good Day</w:t>
      </w:r>
    </w:p>
    <w:p w14:paraId="6F58CDA4" w14:textId="2F084DE6" w:rsidR="005E5F9F" w:rsidRDefault="005E5F9F" w:rsidP="00663A5A">
      <w:r>
        <w:t>Guten Abend – Good Night</w:t>
      </w:r>
    </w:p>
    <w:p w14:paraId="6CA14692" w14:textId="1CEB23B9" w:rsidR="005E5F9F" w:rsidRDefault="005E5F9F" w:rsidP="00663A5A">
      <w:r>
        <w:t>Auf Wiedersehen – Goodbye (Formal)</w:t>
      </w:r>
    </w:p>
    <w:p w14:paraId="03C62FFA" w14:textId="0DA3327C" w:rsidR="005E5F9F" w:rsidRDefault="005E5F9F" w:rsidP="00663A5A">
      <w:r>
        <w:t>Tschuss – Goodbye (Informal)</w:t>
      </w:r>
    </w:p>
    <w:p w14:paraId="48D46EB4" w14:textId="38B4546B" w:rsidR="005E5F9F" w:rsidRDefault="005E5F9F" w:rsidP="00663A5A">
      <w:r>
        <w:t>Gruss Got – Greetings to God</w:t>
      </w:r>
    </w:p>
    <w:p w14:paraId="791761E9" w14:textId="11142E12" w:rsidR="005E5F9F" w:rsidRDefault="005E5F9F" w:rsidP="00663A5A"/>
    <w:p w14:paraId="4E3816EB" w14:textId="72A1FA21" w:rsidR="005E5F9F" w:rsidRPr="005E5F9F" w:rsidRDefault="005E5F9F" w:rsidP="00663A5A">
      <w:pPr>
        <w:rPr>
          <w:b/>
          <w:bCs/>
        </w:rPr>
      </w:pPr>
      <w:r>
        <w:rPr>
          <w:b/>
          <w:bCs/>
        </w:rPr>
        <w:t>Part 4</w:t>
      </w:r>
    </w:p>
    <w:p w14:paraId="718C1B20" w14:textId="360E8C43" w:rsidR="00663A5A" w:rsidRDefault="005E5F9F" w:rsidP="00663A5A">
      <w:r>
        <w:t>Sprichst du Englisch? – Informal</w:t>
      </w:r>
    </w:p>
    <w:p w14:paraId="16F46930" w14:textId="385CCBD1" w:rsidR="005E5F9F" w:rsidRDefault="005E5F9F" w:rsidP="00663A5A">
      <w:r>
        <w:t>Sprechen Sie Englisch? – Formal</w:t>
      </w:r>
    </w:p>
    <w:p w14:paraId="5B03F268" w14:textId="48BDB701" w:rsidR="005E5F9F" w:rsidRDefault="005E5F9F" w:rsidP="00663A5A">
      <w:r>
        <w:t>Nein, ich spreche nicht Englis</w:t>
      </w:r>
      <w:r w:rsidR="001D0664">
        <w:t>c</w:t>
      </w:r>
      <w:r>
        <w:t>h – No, I don’t speak English.</w:t>
      </w:r>
    </w:p>
    <w:p w14:paraId="55C95647" w14:textId="48233768" w:rsidR="005E5F9F" w:rsidRDefault="005E5F9F" w:rsidP="00663A5A">
      <w:r>
        <w:t>Entschuldigen, Sie – Excuse me</w:t>
      </w:r>
    </w:p>
    <w:p w14:paraId="0A117CFB" w14:textId="1A7C35BC" w:rsidR="005E5F9F" w:rsidRDefault="005E5F9F" w:rsidP="00663A5A">
      <w:r>
        <w:t>Ja – Yes</w:t>
      </w:r>
    </w:p>
    <w:p w14:paraId="0189218F" w14:textId="7B91BB22" w:rsidR="005E5F9F" w:rsidRDefault="005E5F9F" w:rsidP="00663A5A">
      <w:r>
        <w:t>Ein bisschen – A little</w:t>
      </w:r>
    </w:p>
    <w:p w14:paraId="47B2FB3A" w14:textId="77777777" w:rsidR="005E5F9F" w:rsidRDefault="005E5F9F" w:rsidP="00663A5A"/>
    <w:p w14:paraId="2EE6B83D" w14:textId="3FF34D4B" w:rsidR="00663A5A" w:rsidRDefault="00663A5A" w:rsidP="00663A5A">
      <w:pPr>
        <w:rPr>
          <w:b/>
          <w:bCs/>
        </w:rPr>
      </w:pPr>
      <w:r w:rsidRPr="00663A5A">
        <w:rPr>
          <w:b/>
          <w:bCs/>
        </w:rPr>
        <w:lastRenderedPageBreak/>
        <w:t>German</w:t>
      </w:r>
    </w:p>
    <w:p w14:paraId="73E915C7" w14:textId="20C26EF1" w:rsidR="00013A3D" w:rsidRPr="00663A5A" w:rsidRDefault="00013A3D" w:rsidP="00663A5A">
      <w:pPr>
        <w:rPr>
          <w:b/>
          <w:bCs/>
        </w:rPr>
      </w:pPr>
      <w:r>
        <w:rPr>
          <w:b/>
          <w:bCs/>
        </w:rPr>
        <w:t>Week 1:</w:t>
      </w:r>
    </w:p>
    <w:p w14:paraId="6436D399" w14:textId="77777777" w:rsidR="00663A5A" w:rsidRPr="00663A5A" w:rsidRDefault="00663A5A" w:rsidP="00663A5A">
      <w:pPr>
        <w:rPr>
          <w:b/>
          <w:bCs/>
        </w:rPr>
      </w:pPr>
      <w:r w:rsidRPr="00663A5A">
        <w:rPr>
          <w:b/>
          <w:bCs/>
        </w:rPr>
        <w:t>Lecture1:</w:t>
      </w:r>
    </w:p>
    <w:p w14:paraId="266093D0" w14:textId="77777777" w:rsidR="00663A5A" w:rsidRDefault="00663A5A" w:rsidP="00663A5A">
      <w:r>
        <w:t>1.Herzlich Willkommen - Welcome</w:t>
      </w:r>
    </w:p>
    <w:p w14:paraId="6213565F" w14:textId="77777777" w:rsidR="00663A5A" w:rsidRDefault="00663A5A" w:rsidP="00663A5A">
      <w:r>
        <w:t>2.Guten Tag - Good Morning</w:t>
      </w:r>
    </w:p>
    <w:p w14:paraId="1AE5631D" w14:textId="77777777" w:rsidR="00663A5A" w:rsidRDefault="00663A5A" w:rsidP="00663A5A">
      <w:r>
        <w:t>3.Zum Deutschkurs - German I</w:t>
      </w:r>
    </w:p>
    <w:p w14:paraId="6D1818E3" w14:textId="77777777" w:rsidR="00663A5A" w:rsidRDefault="00663A5A" w:rsidP="00663A5A">
      <w:r>
        <w:t>4.auf wiedersehen- Goodbye</w:t>
      </w:r>
    </w:p>
    <w:p w14:paraId="507FB5FF" w14:textId="77777777" w:rsidR="00663A5A" w:rsidRDefault="00663A5A" w:rsidP="00663A5A">
      <w:r>
        <w:t>5.Tschuss- bye</w:t>
      </w:r>
    </w:p>
    <w:p w14:paraId="75D9CE95" w14:textId="0417EBCC" w:rsidR="00663A5A" w:rsidRDefault="00663A5A" w:rsidP="00663A5A"/>
    <w:p w14:paraId="24BD9766" w14:textId="529DE665" w:rsidR="00663A5A" w:rsidRPr="00663A5A" w:rsidRDefault="00663A5A" w:rsidP="00663A5A">
      <w:pPr>
        <w:rPr>
          <w:b/>
          <w:bCs/>
        </w:rPr>
      </w:pPr>
      <w:r w:rsidRPr="00663A5A">
        <w:rPr>
          <w:b/>
          <w:bCs/>
        </w:rPr>
        <w:t>Lecture2:</w:t>
      </w:r>
    </w:p>
    <w:p w14:paraId="3FD729CF" w14:textId="77777777" w:rsidR="00663A5A" w:rsidRDefault="00663A5A" w:rsidP="00663A5A">
      <w:r>
        <w:t>Mein Name ist Tarun. - My name is Tarun</w:t>
      </w:r>
    </w:p>
    <w:p w14:paraId="3C6BB175" w14:textId="77777777" w:rsidR="00663A5A" w:rsidRDefault="00663A5A" w:rsidP="00663A5A">
      <w:r>
        <w:t>Wie ist dein Name? - What is your name?</w:t>
      </w:r>
    </w:p>
    <w:p w14:paraId="0A83A562" w14:textId="0F3993C5" w:rsidR="00663A5A" w:rsidRDefault="00663A5A" w:rsidP="00663A5A">
      <w:r>
        <w:t>Ich Komme Au</w:t>
      </w:r>
      <w:r w:rsidR="001D0664">
        <w:t>s</w:t>
      </w:r>
      <w:r>
        <w:t xml:space="preserve"> Chennai. - I am from Chennai</w:t>
      </w:r>
    </w:p>
    <w:p w14:paraId="776C45D6" w14:textId="77777777" w:rsidR="00663A5A" w:rsidRDefault="00663A5A" w:rsidP="00663A5A">
      <w:r>
        <w:t>Woher Kommst Du? - Where are you from?</w:t>
      </w:r>
    </w:p>
    <w:p w14:paraId="0FC02D83" w14:textId="77777777" w:rsidR="00663A5A" w:rsidRDefault="00663A5A" w:rsidP="00663A5A">
      <w:r>
        <w:t>Wo wohnst/arbeitest/studierst du? - Where do you Live/work/study?</w:t>
      </w:r>
    </w:p>
    <w:p w14:paraId="5A9EBD5A" w14:textId="77777777" w:rsidR="00663A5A" w:rsidRDefault="00663A5A" w:rsidP="00663A5A">
      <w:r>
        <w:t>Ich wohne/arbeite/studiere in Chennai.- I live/work/study in Chennai.</w:t>
      </w:r>
    </w:p>
    <w:p w14:paraId="16D2F978" w14:textId="77777777" w:rsidR="00663A5A" w:rsidRDefault="00663A5A" w:rsidP="00663A5A">
      <w:r>
        <w:t>Ich studiere am IIT Madras</w:t>
      </w:r>
    </w:p>
    <w:p w14:paraId="7558DE3B" w14:textId="1EB4E0DB" w:rsidR="00013A3D" w:rsidRDefault="00663A5A" w:rsidP="00663A5A">
      <w:r>
        <w:t>Ich Komme Auch Aus Chennai. - I am also from Chennai</w:t>
      </w:r>
    </w:p>
    <w:p w14:paraId="1C22E7BC" w14:textId="0220D74A" w:rsidR="00663A5A" w:rsidRDefault="00663A5A" w:rsidP="00663A5A"/>
    <w:p w14:paraId="1B44C3AC" w14:textId="4DA44536" w:rsidR="00663A5A" w:rsidRPr="00663A5A" w:rsidRDefault="00663A5A" w:rsidP="00663A5A">
      <w:pPr>
        <w:rPr>
          <w:b/>
          <w:bCs/>
        </w:rPr>
      </w:pPr>
      <w:r w:rsidRPr="00663A5A">
        <w:rPr>
          <w:b/>
          <w:bCs/>
        </w:rPr>
        <w:t>Lecture3:</w:t>
      </w:r>
    </w:p>
    <w:p w14:paraId="410F990D" w14:textId="3DAC6FAB" w:rsidR="00663A5A" w:rsidRDefault="00663A5A" w:rsidP="00663A5A">
      <w:r>
        <w:t>Netzwork</w:t>
      </w:r>
    </w:p>
    <w:p w14:paraId="0E6F6CE1" w14:textId="77777777" w:rsidR="00663A5A" w:rsidRDefault="00663A5A" w:rsidP="00663A5A">
      <w:r>
        <w:t>Was is Das?</w:t>
      </w:r>
    </w:p>
    <w:p w14:paraId="63B0AF74" w14:textId="77777777" w:rsidR="00663A5A" w:rsidRDefault="00663A5A" w:rsidP="00663A5A">
      <w:r>
        <w:t>Das ist eine Karte</w:t>
      </w:r>
    </w:p>
    <w:p w14:paraId="0C47EC6E" w14:textId="77777777" w:rsidR="00663A5A" w:rsidRDefault="00663A5A" w:rsidP="00663A5A">
      <w:r>
        <w:t>dAS IST EINE lANDKARTE VON eUROPA</w:t>
      </w:r>
    </w:p>
    <w:p w14:paraId="3E45F208" w14:textId="77777777" w:rsidR="00663A5A" w:rsidRDefault="00663A5A" w:rsidP="00663A5A">
      <w:r>
        <w:t>hIER liegt Deutschland,</w:t>
      </w:r>
    </w:p>
    <w:p w14:paraId="1C62EDFB" w14:textId="77777777" w:rsidR="00663A5A" w:rsidRDefault="00663A5A" w:rsidP="00663A5A">
      <w:r>
        <w:t>und dort liegt Frankreich</w:t>
      </w:r>
    </w:p>
    <w:p w14:paraId="1A507E31" w14:textId="77777777" w:rsidR="00663A5A" w:rsidRDefault="00663A5A" w:rsidP="00663A5A">
      <w:r>
        <w:t>Hier is Berlin, und dort ist Paris.</w:t>
      </w:r>
    </w:p>
    <w:p w14:paraId="1D05E6A2" w14:textId="77777777" w:rsidR="00663A5A" w:rsidRDefault="00663A5A" w:rsidP="00663A5A">
      <w:r>
        <w:t>Deutschlan liegt in Mittleeuropa</w:t>
      </w:r>
    </w:p>
    <w:p w14:paraId="066D9D9C" w14:textId="77777777" w:rsidR="00663A5A" w:rsidRDefault="00663A5A" w:rsidP="00663A5A">
      <w:r>
        <w:t>Wo liegt Indien? In Sudasien</w:t>
      </w:r>
    </w:p>
    <w:p w14:paraId="36442B76" w14:textId="77777777" w:rsidR="00663A5A" w:rsidRDefault="00663A5A" w:rsidP="00663A5A">
      <w:r>
        <w:t>Europa, Asien and Africa sind Kontinente</w:t>
      </w:r>
    </w:p>
    <w:p w14:paraId="704413C6" w14:textId="29A67D38" w:rsidR="00663A5A" w:rsidRDefault="00663A5A" w:rsidP="00663A5A">
      <w:r>
        <w:t>Australien, Amerika, Antarktis sind au</w:t>
      </w:r>
      <w:r w:rsidR="001D0664">
        <w:t>ch</w:t>
      </w:r>
      <w:r>
        <w:t xml:space="preserve"> kontinente</w:t>
      </w:r>
    </w:p>
    <w:p w14:paraId="7EB77ED3" w14:textId="77777777" w:rsidR="00663A5A" w:rsidRDefault="00663A5A" w:rsidP="00663A5A">
      <w:r>
        <w:t>Nordamerika, Sudamerika</w:t>
      </w:r>
    </w:p>
    <w:p w14:paraId="60895412" w14:textId="77777777" w:rsidR="00663A5A" w:rsidRDefault="00663A5A" w:rsidP="00663A5A">
      <w:r>
        <w:t>Paris and Berlin sind Hauptstadte</w:t>
      </w:r>
    </w:p>
    <w:p w14:paraId="0F6B1447" w14:textId="77777777" w:rsidR="00663A5A" w:rsidRDefault="00663A5A" w:rsidP="00663A5A">
      <w:r>
        <w:t>Berlin ist Haupstadt von Deutschland</w:t>
      </w:r>
    </w:p>
    <w:p w14:paraId="19F5A430" w14:textId="77777777" w:rsidR="00663A5A" w:rsidRDefault="00663A5A" w:rsidP="00663A5A">
      <w:r>
        <w:t>Was ist die Haupstadt von Indien? New Delhi</w:t>
      </w:r>
    </w:p>
    <w:p w14:paraId="7FA88858" w14:textId="77777777" w:rsidR="00663A5A" w:rsidRDefault="00663A5A" w:rsidP="00663A5A">
      <w:r>
        <w:t>Ich Spreeche English und Tamil</w:t>
      </w:r>
    </w:p>
    <w:p w14:paraId="7F83A009" w14:textId="77777777" w:rsidR="00663A5A" w:rsidRDefault="00663A5A" w:rsidP="00663A5A">
      <w:r>
        <w:t>Welche Sprachen sprichst du</w:t>
      </w:r>
    </w:p>
    <w:p w14:paraId="779F7413" w14:textId="77777777" w:rsidR="00663A5A" w:rsidRDefault="00663A5A" w:rsidP="00663A5A">
      <w:r>
        <w:t>Ich trinke gern Tee/Kaffee/Wasser/Milch/Orangensaft/Apfelsaft/Tomatensaft.</w:t>
      </w:r>
    </w:p>
    <w:p w14:paraId="3B34F204" w14:textId="77777777" w:rsidR="00663A5A" w:rsidRDefault="00663A5A" w:rsidP="00663A5A">
      <w:r>
        <w:t>Was trinkst du gern?</w:t>
      </w:r>
    </w:p>
    <w:p w14:paraId="793559B1" w14:textId="77777777" w:rsidR="00663A5A" w:rsidRDefault="00663A5A" w:rsidP="00663A5A">
      <w:r>
        <w:t>Das ist Ashwin</w:t>
      </w:r>
    </w:p>
    <w:p w14:paraId="0EBEDE21" w14:textId="77777777" w:rsidR="00663A5A" w:rsidRDefault="00663A5A" w:rsidP="00663A5A">
      <w:r>
        <w:t>Woher Komst du er?</w:t>
      </w:r>
    </w:p>
    <w:p w14:paraId="4B5C5129" w14:textId="77777777" w:rsidR="00663A5A" w:rsidRDefault="00663A5A" w:rsidP="00663A5A">
      <w:r>
        <w:t>Er kommt aus Pune</w:t>
      </w:r>
    </w:p>
    <w:p w14:paraId="2FA25C13" w14:textId="77777777" w:rsidR="00663A5A" w:rsidRDefault="00663A5A" w:rsidP="00663A5A">
      <w:r>
        <w:t>Er spricht Englisch, Hindi, Marathi und Malayalam</w:t>
      </w:r>
    </w:p>
    <w:p w14:paraId="02B31800" w14:textId="77777777" w:rsidR="00663A5A" w:rsidRDefault="00663A5A" w:rsidP="00663A5A">
      <w:r>
        <w:t>Er trinkt gern milch</w:t>
      </w:r>
    </w:p>
    <w:p w14:paraId="2BAC7C56" w14:textId="77777777" w:rsidR="00663A5A" w:rsidRDefault="00663A5A" w:rsidP="00663A5A">
      <w:r>
        <w:t>Das ist Lalitha</w:t>
      </w:r>
    </w:p>
    <w:p w14:paraId="132ABBE6" w14:textId="77777777" w:rsidR="00663A5A" w:rsidRDefault="00663A5A" w:rsidP="00663A5A">
      <w:r>
        <w:t>Sie kommt aus Vizag</w:t>
      </w:r>
    </w:p>
    <w:p w14:paraId="69772A10" w14:textId="77777777" w:rsidR="00663A5A" w:rsidRDefault="00663A5A" w:rsidP="00663A5A">
      <w:r>
        <w:t>Sie spricht Telugu und Englisch</w:t>
      </w:r>
    </w:p>
    <w:p w14:paraId="1B959AE8" w14:textId="77777777" w:rsidR="00663A5A" w:rsidRDefault="00663A5A" w:rsidP="00663A5A">
      <w:r>
        <w:t>Sie trinkt gern Milch</w:t>
      </w:r>
    </w:p>
    <w:p w14:paraId="556469C2" w14:textId="6ABAAFA8" w:rsidR="00663A5A" w:rsidRDefault="001D0664" w:rsidP="00663A5A">
      <w:r>
        <w:t>Wie – Identity based questions</w:t>
      </w:r>
    </w:p>
    <w:p w14:paraId="083A0927" w14:textId="77777777" w:rsidR="00663A5A" w:rsidRDefault="00663A5A" w:rsidP="00663A5A">
      <w:r>
        <w:t>Wie heist du?</w:t>
      </w:r>
    </w:p>
    <w:p w14:paraId="357DD032" w14:textId="77777777" w:rsidR="00663A5A" w:rsidRDefault="00663A5A" w:rsidP="00663A5A">
      <w:r>
        <w:t>Ich heise Tarun</w:t>
      </w:r>
    </w:p>
    <w:p w14:paraId="36A8DC64" w14:textId="77777777" w:rsidR="00663A5A" w:rsidRDefault="00663A5A" w:rsidP="00663A5A">
      <w:r>
        <w:t>Er heist du?</w:t>
      </w:r>
    </w:p>
    <w:p w14:paraId="45A1B1B8" w14:textId="3E642AED" w:rsidR="00663A5A" w:rsidRDefault="00663A5A" w:rsidP="00663A5A">
      <w:r>
        <w:t>heist-called</w:t>
      </w:r>
    </w:p>
    <w:p w14:paraId="1331A3BE" w14:textId="77777777" w:rsidR="00663A5A" w:rsidRDefault="00663A5A" w:rsidP="00663A5A"/>
    <w:p w14:paraId="592DF1B1" w14:textId="77777777" w:rsidR="00663A5A" w:rsidRPr="00663A5A" w:rsidRDefault="00663A5A" w:rsidP="00663A5A">
      <w:pPr>
        <w:rPr>
          <w:b/>
          <w:bCs/>
        </w:rPr>
      </w:pPr>
      <w:r w:rsidRPr="00663A5A">
        <w:rPr>
          <w:b/>
          <w:bCs/>
        </w:rPr>
        <w:t>Lecture4:</w:t>
      </w:r>
    </w:p>
    <w:p w14:paraId="0E6C5743" w14:textId="47F9E75F" w:rsidR="00663A5A" w:rsidRDefault="00663A5A" w:rsidP="00663A5A">
      <w:r>
        <w:t>Guten Abend</w:t>
      </w:r>
    </w:p>
    <w:p w14:paraId="6D5C4F72" w14:textId="77777777" w:rsidR="00663A5A" w:rsidRDefault="00663A5A" w:rsidP="00663A5A">
      <w:r>
        <w:t>ich - singular 1st person</w:t>
      </w:r>
    </w:p>
    <w:p w14:paraId="0960CBC4" w14:textId="77777777" w:rsidR="00663A5A" w:rsidRDefault="00663A5A" w:rsidP="00663A5A">
      <w:r>
        <w:t>du - second person</w:t>
      </w:r>
    </w:p>
    <w:p w14:paraId="6175E1B6" w14:textId="77777777" w:rsidR="00663A5A" w:rsidRDefault="00663A5A" w:rsidP="00663A5A">
      <w:r>
        <w:t>when subject is ich verb ends with e</w:t>
      </w:r>
    </w:p>
    <w:p w14:paraId="0260F636" w14:textId="77777777" w:rsidR="00663A5A" w:rsidRDefault="00663A5A" w:rsidP="00663A5A">
      <w:r>
        <w:t>when subject is wo verb ends with st</w:t>
      </w:r>
    </w:p>
    <w:p w14:paraId="5CD22917" w14:textId="77777777" w:rsidR="00663A5A" w:rsidRDefault="00663A5A" w:rsidP="00663A5A">
      <w:r>
        <w:t>gern - particle word</w:t>
      </w:r>
    </w:p>
    <w:p w14:paraId="057F4F66" w14:textId="77777777" w:rsidR="00663A5A" w:rsidRDefault="00663A5A" w:rsidP="00663A5A">
      <w:r>
        <w:t>Er/Sie - 3rd person singular - verb ends with t</w:t>
      </w:r>
    </w:p>
    <w:p w14:paraId="00159FBA" w14:textId="77777777" w:rsidR="00663A5A" w:rsidRDefault="00663A5A" w:rsidP="00663A5A">
      <w:r>
        <w:t>Sprache- Singular -n -Plural</w:t>
      </w:r>
    </w:p>
    <w:p w14:paraId="589D415D" w14:textId="77777777" w:rsidR="00663A5A" w:rsidRDefault="00663A5A" w:rsidP="00663A5A">
      <w:r>
        <w:t>1st Person Singular - Ich (komme,wohne,studiere,arbeite,trinke)</w:t>
      </w:r>
    </w:p>
    <w:p w14:paraId="23E17FBB" w14:textId="77777777" w:rsidR="00663A5A" w:rsidRDefault="00663A5A" w:rsidP="00663A5A">
      <w:r>
        <w:t>2nd Person Singular - du (kommst, wohnst, studierst, arbeitest, trinkst)</w:t>
      </w:r>
    </w:p>
    <w:p w14:paraId="1CEDDC1D" w14:textId="77777777" w:rsidR="00663A5A" w:rsidRDefault="00663A5A" w:rsidP="00663A5A">
      <w:r>
        <w:t>3rd Person Singular- er/sie (heist, kommt, wohnt, studiert, arbeiter, trinkt)</w:t>
      </w:r>
    </w:p>
    <w:p w14:paraId="6C21FA55" w14:textId="77777777" w:rsidR="00663A5A" w:rsidRDefault="00663A5A" w:rsidP="00663A5A">
      <w:r>
        <w:t>du -personal relationship -(Famile, Freunde, Kinder)</w:t>
      </w:r>
    </w:p>
    <w:p w14:paraId="6E8D78C0" w14:textId="77777777" w:rsidR="00663A5A" w:rsidRDefault="00663A5A" w:rsidP="00663A5A">
      <w:r>
        <w:t xml:space="preserve">Sie - professionl relationship -(Formell) </w:t>
      </w:r>
    </w:p>
    <w:p w14:paraId="445E50EA" w14:textId="16F1C03D" w:rsidR="00663A5A" w:rsidRDefault="00663A5A" w:rsidP="00663A5A">
      <w:r>
        <w:t>Secon</w:t>
      </w:r>
      <w:r w:rsidR="001D0664">
        <w:t>d</w:t>
      </w:r>
      <w:r>
        <w:t xml:space="preserve"> Person Alternative when Sie comes - verb ends with en</w:t>
      </w:r>
    </w:p>
    <w:p w14:paraId="715301E3" w14:textId="77777777" w:rsidR="00663A5A" w:rsidRDefault="00663A5A" w:rsidP="00663A5A">
      <w:r>
        <w:t>(kommen, wohnen, arbeiten, studieren, trinken)</w:t>
      </w:r>
    </w:p>
    <w:p w14:paraId="187C5C5A" w14:textId="77777777" w:rsidR="00663A5A" w:rsidRDefault="00663A5A" w:rsidP="00663A5A">
      <w:r>
        <w:t>Die Zhl - The number</w:t>
      </w:r>
    </w:p>
    <w:p w14:paraId="75EF97F9" w14:textId="77777777" w:rsidR="00663A5A" w:rsidRDefault="00663A5A" w:rsidP="00663A5A">
      <w:r>
        <w:t>Die Zahlen - The numbers</w:t>
      </w:r>
    </w:p>
    <w:p w14:paraId="03A61CE7" w14:textId="77777777" w:rsidR="00663A5A" w:rsidRDefault="00663A5A" w:rsidP="00663A5A">
      <w:r>
        <w:t>Wie ist deine Telefonnummer?</w:t>
      </w:r>
    </w:p>
    <w:p w14:paraId="16AF7DB2" w14:textId="77777777" w:rsidR="00663A5A" w:rsidRDefault="00663A5A" w:rsidP="00663A5A">
      <w:r>
        <w:t>Meine Telefonnummer is</w:t>
      </w:r>
    </w:p>
    <w:p w14:paraId="6575DCD8" w14:textId="77777777" w:rsidR="00663A5A" w:rsidRDefault="00663A5A" w:rsidP="00663A5A">
      <w:r>
        <w:t>0-null</w:t>
      </w:r>
    </w:p>
    <w:p w14:paraId="75A639BC" w14:textId="77777777" w:rsidR="00663A5A" w:rsidRDefault="00663A5A" w:rsidP="00663A5A">
      <w:r>
        <w:t>1-eins</w:t>
      </w:r>
    </w:p>
    <w:p w14:paraId="0501D763" w14:textId="77777777" w:rsidR="00663A5A" w:rsidRDefault="00663A5A" w:rsidP="00663A5A">
      <w:r>
        <w:t>2-zwei</w:t>
      </w:r>
    </w:p>
    <w:p w14:paraId="32B0AEA2" w14:textId="77777777" w:rsidR="00663A5A" w:rsidRDefault="00663A5A" w:rsidP="00663A5A">
      <w:r>
        <w:t>3-drei</w:t>
      </w:r>
    </w:p>
    <w:p w14:paraId="3F284322" w14:textId="77777777" w:rsidR="00663A5A" w:rsidRDefault="00663A5A" w:rsidP="00663A5A">
      <w:r>
        <w:t>4-vier</w:t>
      </w:r>
    </w:p>
    <w:p w14:paraId="06A457BB" w14:textId="77777777" w:rsidR="00663A5A" w:rsidRDefault="00663A5A" w:rsidP="00663A5A">
      <w:r>
        <w:t>5-funf</w:t>
      </w:r>
    </w:p>
    <w:p w14:paraId="69C65562" w14:textId="77777777" w:rsidR="00663A5A" w:rsidRDefault="00663A5A" w:rsidP="00663A5A">
      <w:r>
        <w:t>6-sechs</w:t>
      </w:r>
    </w:p>
    <w:p w14:paraId="78C67022" w14:textId="77777777" w:rsidR="00663A5A" w:rsidRDefault="00663A5A" w:rsidP="00663A5A">
      <w:r>
        <w:t>7-sieben</w:t>
      </w:r>
    </w:p>
    <w:p w14:paraId="6FC8B8E4" w14:textId="77777777" w:rsidR="00663A5A" w:rsidRDefault="00663A5A" w:rsidP="00663A5A">
      <w:r>
        <w:t>8-acht</w:t>
      </w:r>
    </w:p>
    <w:p w14:paraId="0269FC71" w14:textId="77777777" w:rsidR="00663A5A" w:rsidRDefault="00663A5A" w:rsidP="00663A5A">
      <w:r>
        <w:t>9-neun</w:t>
      </w:r>
    </w:p>
    <w:p w14:paraId="37062709" w14:textId="77777777" w:rsidR="00663A5A" w:rsidRDefault="00663A5A" w:rsidP="00663A5A">
      <w:r>
        <w:t>10-zehn</w:t>
      </w:r>
    </w:p>
    <w:p w14:paraId="02144FA7" w14:textId="77777777" w:rsidR="00663A5A" w:rsidRDefault="00663A5A" w:rsidP="00663A5A">
      <w:r>
        <w:t>11-elf</w:t>
      </w:r>
    </w:p>
    <w:p w14:paraId="2258FC31" w14:textId="5E26E54C" w:rsidR="00663A5A" w:rsidRDefault="00663A5A" w:rsidP="00663A5A">
      <w:r>
        <w:t>12-zwolf</w:t>
      </w:r>
    </w:p>
    <w:p w14:paraId="153774F8" w14:textId="0B8F1834" w:rsidR="00013A3D" w:rsidRDefault="00013A3D" w:rsidP="00663A5A"/>
    <w:p w14:paraId="0BA028A8" w14:textId="29103145" w:rsidR="00013A3D" w:rsidRDefault="00013A3D" w:rsidP="00663A5A">
      <w:pPr>
        <w:rPr>
          <w:b/>
          <w:bCs/>
        </w:rPr>
      </w:pPr>
      <w:r>
        <w:rPr>
          <w:b/>
          <w:bCs/>
        </w:rPr>
        <w:t>Week 2:</w:t>
      </w:r>
    </w:p>
    <w:p w14:paraId="6D3EE7E0" w14:textId="02563A45" w:rsidR="00013A3D" w:rsidRDefault="00013A3D" w:rsidP="00663A5A">
      <w:pPr>
        <w:rPr>
          <w:b/>
          <w:bCs/>
        </w:rPr>
      </w:pPr>
      <w:r>
        <w:rPr>
          <w:b/>
          <w:bCs/>
        </w:rPr>
        <w:t>Lecture 1:</w:t>
      </w:r>
    </w:p>
    <w:p w14:paraId="41060DB5" w14:textId="346524FE" w:rsidR="00013A3D" w:rsidRDefault="00013A3D" w:rsidP="00663A5A">
      <w:r>
        <w:t>Deutsche Demokratische Republic (DDR - East Germany)</w:t>
      </w:r>
    </w:p>
    <w:p w14:paraId="2748FC9E" w14:textId="59C4E048" w:rsidR="00013A3D" w:rsidRDefault="00013A3D" w:rsidP="00663A5A">
      <w:r>
        <w:t>Bundesrepublik Deutschland – West Germany</w:t>
      </w:r>
    </w:p>
    <w:p w14:paraId="70DD057E" w14:textId="4A02565C" w:rsidR="00013A3D" w:rsidRDefault="00013A3D" w:rsidP="00663A5A">
      <w:r>
        <w:t>Wie ist deine Handynummer?(Mobile)</w:t>
      </w:r>
    </w:p>
    <w:p w14:paraId="56B7D19A" w14:textId="1C4DDEDF" w:rsidR="00013A3D" w:rsidRDefault="00013A3D" w:rsidP="00663A5A">
      <w:r>
        <w:t>13 – dreizehn</w:t>
      </w:r>
    </w:p>
    <w:p w14:paraId="0E7FC931" w14:textId="460C7FEE" w:rsidR="00013A3D" w:rsidRDefault="00013A3D" w:rsidP="00663A5A">
      <w:r>
        <w:t>14 – vierzehn</w:t>
      </w:r>
    </w:p>
    <w:p w14:paraId="3218A4B5" w14:textId="0058FE65" w:rsidR="00013A3D" w:rsidRDefault="00013A3D" w:rsidP="00663A5A">
      <w:r>
        <w:t>15 – funfzehn</w:t>
      </w:r>
    </w:p>
    <w:p w14:paraId="43D176E9" w14:textId="70629D35" w:rsidR="00013A3D" w:rsidRDefault="00013A3D" w:rsidP="00663A5A">
      <w:r>
        <w:t>16 – sechzehn</w:t>
      </w:r>
    </w:p>
    <w:p w14:paraId="1846B13A" w14:textId="3E0481DC" w:rsidR="00013A3D" w:rsidRDefault="00013A3D" w:rsidP="00663A5A">
      <w:r>
        <w:t>17 – siebzehn</w:t>
      </w:r>
    </w:p>
    <w:p w14:paraId="14F0A979" w14:textId="6A29C61E" w:rsidR="00013A3D" w:rsidRDefault="00013A3D" w:rsidP="00663A5A">
      <w:r>
        <w:t>18 – achtzehn</w:t>
      </w:r>
    </w:p>
    <w:p w14:paraId="2890134B" w14:textId="41ABD99F" w:rsidR="00013A3D" w:rsidRDefault="00013A3D" w:rsidP="00663A5A">
      <w:r>
        <w:t>19 – neunzehn</w:t>
      </w:r>
    </w:p>
    <w:p w14:paraId="06229F2A" w14:textId="2F394BEF" w:rsidR="00013A3D" w:rsidRDefault="00013A3D" w:rsidP="00663A5A">
      <w:r>
        <w:t>20 – zwanzig</w:t>
      </w:r>
    </w:p>
    <w:p w14:paraId="1E1BCBD3" w14:textId="72ACFD34" w:rsidR="00013A3D" w:rsidRDefault="00013A3D" w:rsidP="00663A5A">
      <w:r>
        <w:t>30 – dreizig</w:t>
      </w:r>
    </w:p>
    <w:p w14:paraId="1DEFC732" w14:textId="5D4A762D" w:rsidR="00013A3D" w:rsidRDefault="00013A3D" w:rsidP="00663A5A">
      <w:r>
        <w:t>40 – vierzig</w:t>
      </w:r>
    </w:p>
    <w:p w14:paraId="01BC1077" w14:textId="0EDA71C4" w:rsidR="00013A3D" w:rsidRDefault="00013A3D" w:rsidP="00663A5A">
      <w:r>
        <w:t>50 – funfzig</w:t>
      </w:r>
    </w:p>
    <w:p w14:paraId="4849F903" w14:textId="37C39F8E" w:rsidR="00013A3D" w:rsidRDefault="00013A3D" w:rsidP="00663A5A">
      <w:r>
        <w:t>60 – sechzig</w:t>
      </w:r>
    </w:p>
    <w:p w14:paraId="12486042" w14:textId="0F89DFDE" w:rsidR="00013A3D" w:rsidRDefault="00013A3D" w:rsidP="00663A5A">
      <w:r>
        <w:t>70 – siebzig</w:t>
      </w:r>
    </w:p>
    <w:p w14:paraId="5F033D09" w14:textId="02C770B7" w:rsidR="00013A3D" w:rsidRDefault="00013A3D" w:rsidP="00663A5A">
      <w:r>
        <w:t>80 – achtzig</w:t>
      </w:r>
    </w:p>
    <w:p w14:paraId="1B4B8444" w14:textId="7E1E37DA" w:rsidR="00013A3D" w:rsidRDefault="00013A3D" w:rsidP="00663A5A">
      <w:r>
        <w:t>90 – neunzig</w:t>
      </w:r>
    </w:p>
    <w:p w14:paraId="31B66AEF" w14:textId="3982AC95" w:rsidR="00013A3D" w:rsidRDefault="00013A3D" w:rsidP="00663A5A">
      <w:r>
        <w:t>100 – (ein)hundert</w:t>
      </w:r>
    </w:p>
    <w:p w14:paraId="6523A9BE" w14:textId="3CBFE40F" w:rsidR="00013A3D" w:rsidRDefault="00013A3D" w:rsidP="00663A5A">
      <w:r>
        <w:t>Wie geht es dir? (Informal)</w:t>
      </w:r>
    </w:p>
    <w:p w14:paraId="289CDC0E" w14:textId="7F77A932" w:rsidR="00013A3D" w:rsidRDefault="00013A3D" w:rsidP="00663A5A">
      <w:r>
        <w:t>Und dir?</w:t>
      </w:r>
    </w:p>
    <w:p w14:paraId="40D95ECA" w14:textId="54903EA3" w:rsidR="00013A3D" w:rsidRDefault="00013A3D" w:rsidP="00663A5A">
      <w:r>
        <w:t>Wie geht es Ihnen? (Formal)</w:t>
      </w:r>
    </w:p>
    <w:p w14:paraId="5C10DAFA" w14:textId="2CA2F247" w:rsidR="00013A3D" w:rsidRDefault="00013A3D" w:rsidP="00663A5A">
      <w:r>
        <w:t>Es geht mir gut, danke</w:t>
      </w:r>
    </w:p>
    <w:p w14:paraId="0235653D" w14:textId="4853F05F" w:rsidR="00013A3D" w:rsidRDefault="00013A3D" w:rsidP="00663A5A">
      <w:r>
        <w:t>Super</w:t>
      </w:r>
    </w:p>
    <w:p w14:paraId="57395470" w14:textId="26338A94" w:rsidR="00013A3D" w:rsidRDefault="00013A3D" w:rsidP="00663A5A">
      <w:r>
        <w:t>Danke, sehr gut.</w:t>
      </w:r>
    </w:p>
    <w:p w14:paraId="22580A96" w14:textId="47A4E999" w:rsidR="00013A3D" w:rsidRDefault="00013A3D" w:rsidP="00663A5A">
      <w:r>
        <w:t>Gut, danke.</w:t>
      </w:r>
    </w:p>
    <w:p w14:paraId="1CA2762A" w14:textId="72EA651B" w:rsidR="00013A3D" w:rsidRDefault="00013A3D" w:rsidP="00663A5A">
      <w:r>
        <w:t>Na ja, es geht.</w:t>
      </w:r>
    </w:p>
    <w:p w14:paraId="2535C1A9" w14:textId="3EA4517D" w:rsidR="00013A3D" w:rsidRDefault="00013A3D" w:rsidP="00663A5A">
      <w:r>
        <w:t>Ach, nicht so gut.</w:t>
      </w:r>
    </w:p>
    <w:p w14:paraId="40D701F3" w14:textId="0A8BC8E8" w:rsidR="00023D62" w:rsidRDefault="00023D62" w:rsidP="00663A5A">
      <w:pPr>
        <w:rPr>
          <w:b/>
          <w:bCs/>
        </w:rPr>
      </w:pPr>
      <w:r>
        <w:rPr>
          <w:b/>
          <w:bCs/>
        </w:rPr>
        <w:t>Lecture 2:</w:t>
      </w:r>
    </w:p>
    <w:p w14:paraId="2FA729F3" w14:textId="68EBA3A0" w:rsidR="00023D62" w:rsidRDefault="00023D62" w:rsidP="00663A5A">
      <w:r>
        <w:t>Dar/er – male</w:t>
      </w:r>
    </w:p>
    <w:p w14:paraId="733EB11E" w14:textId="77777777" w:rsidR="00023D62" w:rsidRDefault="00023D62" w:rsidP="00663A5A">
      <w:r>
        <w:t xml:space="preserve">Eg: </w:t>
      </w:r>
    </w:p>
    <w:p w14:paraId="07E0E892" w14:textId="353CA97B" w:rsidR="00023D62" w:rsidRDefault="00023D62" w:rsidP="00663A5A">
      <w:r>
        <w:t>Das ist ein Laptop</w:t>
      </w:r>
    </w:p>
    <w:p w14:paraId="70378B85" w14:textId="3623E74D" w:rsidR="00023D62" w:rsidRDefault="00023D62" w:rsidP="00663A5A">
      <w:r>
        <w:t>Der Laptop is neu</w:t>
      </w:r>
    </w:p>
    <w:p w14:paraId="1A6D5615" w14:textId="1D326CB6" w:rsidR="00023D62" w:rsidRDefault="00023D62" w:rsidP="00663A5A">
      <w:r>
        <w:t>Er kostet 500 Euro</w:t>
      </w:r>
    </w:p>
    <w:p w14:paraId="32814E2C" w14:textId="72C9D5C3" w:rsidR="00023D62" w:rsidRDefault="00023D62" w:rsidP="00663A5A">
      <w:r>
        <w:t>Die/Sie – Female</w:t>
      </w:r>
    </w:p>
    <w:p w14:paraId="34E63F5D" w14:textId="44A5B18F" w:rsidR="00023D62" w:rsidRDefault="00023D62" w:rsidP="00663A5A">
      <w:r>
        <w:t>Das ist eine Kamera</w:t>
      </w:r>
    </w:p>
    <w:p w14:paraId="239998C3" w14:textId="30F9BF78" w:rsidR="00023D62" w:rsidRDefault="00023D62" w:rsidP="00663A5A">
      <w:r>
        <w:t>Die Kamera ist modern</w:t>
      </w:r>
    </w:p>
    <w:p w14:paraId="783339B4" w14:textId="7E6885FF" w:rsidR="00023D62" w:rsidRDefault="00023D62" w:rsidP="00663A5A">
      <w:r>
        <w:t>Sie kostet 100 Euro</w:t>
      </w:r>
    </w:p>
    <w:p w14:paraId="0AE97602" w14:textId="3960F3A2" w:rsidR="00023D62" w:rsidRDefault="00023D62" w:rsidP="00663A5A"/>
    <w:p w14:paraId="576F5D93" w14:textId="5E3EC255" w:rsidR="00023D62" w:rsidRDefault="00023D62" w:rsidP="00663A5A">
      <w:r>
        <w:t>Das ist ein Buch</w:t>
      </w:r>
    </w:p>
    <w:p w14:paraId="28B23031" w14:textId="2B96D6D7" w:rsidR="00023D62" w:rsidRDefault="00023D62" w:rsidP="00663A5A">
      <w:r>
        <w:t>Das Buch heist Netzwerk</w:t>
      </w:r>
    </w:p>
    <w:p w14:paraId="54BCD018" w14:textId="08E6FE63" w:rsidR="00023D62" w:rsidRDefault="00023D62" w:rsidP="00663A5A">
      <w:r>
        <w:t>Es kostet 8 Euro</w:t>
      </w:r>
    </w:p>
    <w:p w14:paraId="20B9C4A7" w14:textId="11BA0659" w:rsidR="00023D62" w:rsidRDefault="00023D62" w:rsidP="00663A5A"/>
    <w:p w14:paraId="3AA86B5E" w14:textId="77777777" w:rsidR="00023D62" w:rsidRDefault="00023D62" w:rsidP="00663A5A">
      <w:r>
        <w:t>Note: Gender Description only in singular form.</w:t>
      </w:r>
    </w:p>
    <w:p w14:paraId="28924958" w14:textId="6A2BD162" w:rsidR="00023D62" w:rsidRDefault="00023D62" w:rsidP="00663A5A">
      <w:r>
        <w:t>Das sind Bucher</w:t>
      </w:r>
    </w:p>
    <w:p w14:paraId="2E0C8D72" w14:textId="160D5B5A" w:rsidR="00023D62" w:rsidRDefault="00023D62" w:rsidP="00663A5A">
      <w:r>
        <w:t>Die Bucher heisen Netzwerk</w:t>
      </w:r>
    </w:p>
    <w:p w14:paraId="19765667" w14:textId="770830A3" w:rsidR="00023D62" w:rsidRDefault="00023D62" w:rsidP="00663A5A">
      <w:r>
        <w:t>Sie kosten 16 Euro</w:t>
      </w:r>
    </w:p>
    <w:p w14:paraId="103EC824" w14:textId="5390C858" w:rsidR="00023D62" w:rsidRDefault="00023D62" w:rsidP="00663A5A"/>
    <w:p w14:paraId="7462CBCE" w14:textId="7D1E54F6" w:rsidR="00023D62" w:rsidRDefault="00023D62" w:rsidP="00663A5A">
      <w:r>
        <w:t>Das Buch – die Bucher</w:t>
      </w:r>
    </w:p>
    <w:p w14:paraId="0FAE6A7D" w14:textId="593A36F3" w:rsidR="00023D62" w:rsidRDefault="00023D62" w:rsidP="00663A5A">
      <w:r>
        <w:t>Der Laptop – die Laptops</w:t>
      </w:r>
    </w:p>
    <w:p w14:paraId="295ADF1F" w14:textId="56753C03" w:rsidR="00023D62" w:rsidRDefault="00023D62" w:rsidP="00663A5A">
      <w:r>
        <w:t>Die Lampe – die Lampen</w:t>
      </w:r>
    </w:p>
    <w:p w14:paraId="6A8C182D" w14:textId="1FBBD1BA" w:rsidR="00023D62" w:rsidRDefault="00023D62" w:rsidP="00663A5A">
      <w:r>
        <w:t>Der Tische – die tische</w:t>
      </w:r>
    </w:p>
    <w:p w14:paraId="03698871" w14:textId="25AC9528" w:rsidR="00023D62" w:rsidRDefault="00023D62" w:rsidP="00663A5A">
      <w:r>
        <w:t>Die Uhre -die uhren</w:t>
      </w:r>
    </w:p>
    <w:p w14:paraId="68E2D9F9" w14:textId="5FFD3B30" w:rsidR="00023D62" w:rsidRDefault="00023D62" w:rsidP="00663A5A">
      <w:r>
        <w:t>Der Stuhl – die stuhle</w:t>
      </w:r>
    </w:p>
    <w:p w14:paraId="10D47EED" w14:textId="0A77DE93" w:rsidR="00023D62" w:rsidRDefault="00023D62" w:rsidP="00663A5A">
      <w:r>
        <w:t>Person Singular – ich, du, er(m), sie(f), es(Neutral)</w:t>
      </w:r>
    </w:p>
    <w:p w14:paraId="33A264A0" w14:textId="0D7D13BB" w:rsidR="00023D62" w:rsidRDefault="00023D62" w:rsidP="00663A5A">
      <w:r>
        <w:t>Formell Singular – Sie</w:t>
      </w:r>
    </w:p>
    <w:p w14:paraId="3B0E5CFA" w14:textId="702D421A" w:rsidR="00023D62" w:rsidRDefault="00023D62" w:rsidP="00663A5A">
      <w:r>
        <w:t>Person Plural – wir, ihr, sie</w:t>
      </w:r>
    </w:p>
    <w:p w14:paraId="134DCFC4" w14:textId="0277932D" w:rsidR="00023D62" w:rsidRDefault="00023D62" w:rsidP="00663A5A">
      <w:r>
        <w:t>Conjugation Table:</w:t>
      </w:r>
    </w:p>
    <w:p w14:paraId="4055D6F3" w14:textId="604D5A88" w:rsidR="00023D62" w:rsidRDefault="00023D62" w:rsidP="00663A5A">
      <w:r>
        <w:t>Ich – spreche</w:t>
      </w:r>
    </w:p>
    <w:p w14:paraId="2F4D8AA5" w14:textId="6EFBC875" w:rsidR="00023D62" w:rsidRDefault="00023D62" w:rsidP="00663A5A">
      <w:r>
        <w:t>Du – spricht</w:t>
      </w:r>
    </w:p>
    <w:p w14:paraId="792712FD" w14:textId="755F39AD" w:rsidR="00023D62" w:rsidRDefault="00023D62" w:rsidP="00663A5A">
      <w:r>
        <w:t>Er/ sie/ es – spricht</w:t>
      </w:r>
    </w:p>
    <w:p w14:paraId="7E8DDAC2" w14:textId="1C256F4A" w:rsidR="00023D62" w:rsidRDefault="00023D62" w:rsidP="00663A5A">
      <w:r>
        <w:t>Wir – sprechen</w:t>
      </w:r>
    </w:p>
    <w:p w14:paraId="0DB8855C" w14:textId="1F764826" w:rsidR="00023D62" w:rsidRDefault="00023D62" w:rsidP="00663A5A">
      <w:r>
        <w:t>Ihr – sprecht</w:t>
      </w:r>
    </w:p>
    <w:p w14:paraId="17CEA7B0" w14:textId="562665A5" w:rsidR="00023D62" w:rsidRDefault="00023D62" w:rsidP="00663A5A">
      <w:r>
        <w:t>Sie/sie – sprechen</w:t>
      </w:r>
    </w:p>
    <w:p w14:paraId="7B451A0C" w14:textId="484A8E8B" w:rsidR="00023D62" w:rsidRDefault="00023D62" w:rsidP="00663A5A">
      <w:r>
        <w:t>W-Fragen</w:t>
      </w:r>
    </w:p>
    <w:p w14:paraId="100E50FB" w14:textId="5DE19A73" w:rsidR="00023D62" w:rsidRDefault="00023D62" w:rsidP="00663A5A">
      <w:r>
        <w:t>Wie alt bist du? - How old are you?</w:t>
      </w:r>
    </w:p>
    <w:p w14:paraId="32EF0B5D" w14:textId="30BAEF89" w:rsidR="00023D62" w:rsidRDefault="00023D62" w:rsidP="00663A5A">
      <w:r>
        <w:t>Following are yes-no questions:</w:t>
      </w:r>
    </w:p>
    <w:p w14:paraId="68249A80" w14:textId="2DB6F30B" w:rsidR="00023D62" w:rsidRDefault="00023D62" w:rsidP="00663A5A">
      <w:r>
        <w:t>Heist du Tarun?</w:t>
      </w:r>
    </w:p>
    <w:p w14:paraId="5E96BF31" w14:textId="44471F94" w:rsidR="00023D62" w:rsidRDefault="00023D62" w:rsidP="00663A5A">
      <w:r>
        <w:t>Wohnt er in Pafos?</w:t>
      </w:r>
    </w:p>
    <w:p w14:paraId="7793383F" w14:textId="7ACAE07E" w:rsidR="00023D62" w:rsidRDefault="00023D62" w:rsidP="00663A5A">
      <w:r>
        <w:t>Kommen sie aus England?</w:t>
      </w:r>
    </w:p>
    <w:p w14:paraId="541342F3" w14:textId="0E843164" w:rsidR="00023D62" w:rsidRDefault="00023D62" w:rsidP="00663A5A">
      <w:r>
        <w:t>Ist das richtig?</w:t>
      </w:r>
    </w:p>
    <w:p w14:paraId="00677BE9" w14:textId="495D1D36" w:rsidR="00023D62" w:rsidRDefault="00023D62" w:rsidP="00663A5A"/>
    <w:p w14:paraId="14368AA5" w14:textId="7AD52B94" w:rsidR="00023D62" w:rsidRDefault="00023D62" w:rsidP="00663A5A">
      <w:r>
        <w:t>Was trinken Sie gern? – What do you like to drink?</w:t>
      </w:r>
    </w:p>
    <w:p w14:paraId="5EF5C7F2" w14:textId="1546F124" w:rsidR="00023D62" w:rsidRDefault="00023D62" w:rsidP="00663A5A">
      <w:r>
        <w:t>Trinken Sie Kaffee?</w:t>
      </w:r>
    </w:p>
    <w:p w14:paraId="71FC8310" w14:textId="77777777" w:rsidR="00121E39" w:rsidRDefault="00121E39" w:rsidP="00663A5A"/>
    <w:p w14:paraId="5D6DC61E" w14:textId="66347A02" w:rsidR="00121E39" w:rsidRPr="00121E39" w:rsidRDefault="00121E39" w:rsidP="00663A5A">
      <w:pPr>
        <w:rPr>
          <w:b/>
          <w:bCs/>
        </w:rPr>
      </w:pPr>
      <w:r>
        <w:rPr>
          <w:b/>
          <w:bCs/>
        </w:rPr>
        <w:t>Lecture 3:</w:t>
      </w:r>
    </w:p>
    <w:p w14:paraId="5D9DB669" w14:textId="44ECD429" w:rsidR="00121E39" w:rsidRDefault="00121E39" w:rsidP="00663A5A">
      <w:r>
        <w:t>Wie geht’s?  - How are you?</w:t>
      </w:r>
    </w:p>
    <w:p w14:paraId="4C940F52" w14:textId="0FE3BA21" w:rsidR="00121E39" w:rsidRDefault="00121E39" w:rsidP="00663A5A">
      <w:r>
        <w:t>Sehr gut. – Very good.</w:t>
      </w:r>
    </w:p>
    <w:p w14:paraId="2E6849BF" w14:textId="69545BDB" w:rsidR="00121E39" w:rsidRDefault="00121E39" w:rsidP="00663A5A">
      <w:r>
        <w:t>Und Ihnen?</w:t>
      </w:r>
      <w:r w:rsidR="000714B6">
        <w:t xml:space="preserve"> – Formal</w:t>
      </w:r>
    </w:p>
    <w:p w14:paraId="5BC2CD0B" w14:textId="01E7C362" w:rsidR="000714B6" w:rsidRDefault="000714B6" w:rsidP="00663A5A">
      <w:r>
        <w:t>Und Dir? – Informal</w:t>
      </w:r>
    </w:p>
    <w:p w14:paraId="0E893FB0" w14:textId="5BACE3A2" w:rsidR="000714B6" w:rsidRDefault="000714B6" w:rsidP="00663A5A">
      <w:r>
        <w:t>Auch gut, Danke.</w:t>
      </w:r>
    </w:p>
    <w:p w14:paraId="12A5A52E" w14:textId="7D0BCC6A" w:rsidR="000714B6" w:rsidRDefault="000714B6" w:rsidP="000714B6">
      <w:pPr>
        <w:pStyle w:val="ListParagraph"/>
        <w:numPr>
          <w:ilvl w:val="0"/>
          <w:numId w:val="1"/>
        </w:numPr>
      </w:pPr>
      <w:r>
        <w:t>Ah</w:t>
      </w:r>
    </w:p>
    <w:p w14:paraId="35B2C101" w14:textId="305146F3" w:rsidR="000714B6" w:rsidRDefault="000714B6" w:rsidP="000714B6">
      <w:pPr>
        <w:pStyle w:val="ListParagraph"/>
        <w:numPr>
          <w:ilvl w:val="0"/>
          <w:numId w:val="1"/>
        </w:numPr>
      </w:pPr>
      <w:r>
        <w:t>beh</w:t>
      </w:r>
    </w:p>
    <w:p w14:paraId="44E7103B" w14:textId="18DD91AB" w:rsidR="000714B6" w:rsidRDefault="000714B6" w:rsidP="000714B6">
      <w:pPr>
        <w:pStyle w:val="ListParagraph"/>
        <w:numPr>
          <w:ilvl w:val="0"/>
          <w:numId w:val="1"/>
        </w:numPr>
      </w:pPr>
      <w:r>
        <w:t>Tseh</w:t>
      </w:r>
    </w:p>
    <w:p w14:paraId="3A864362" w14:textId="2269ABFA" w:rsidR="000714B6" w:rsidRDefault="000714B6" w:rsidP="000714B6">
      <w:pPr>
        <w:pStyle w:val="ListParagraph"/>
        <w:numPr>
          <w:ilvl w:val="0"/>
          <w:numId w:val="1"/>
        </w:numPr>
      </w:pPr>
      <w:r>
        <w:t>Deh</w:t>
      </w:r>
    </w:p>
    <w:p w14:paraId="64F66F0B" w14:textId="1D334E0E" w:rsidR="000714B6" w:rsidRDefault="000714B6" w:rsidP="000714B6">
      <w:pPr>
        <w:pStyle w:val="ListParagraph"/>
        <w:numPr>
          <w:ilvl w:val="0"/>
          <w:numId w:val="1"/>
        </w:numPr>
      </w:pPr>
      <w:r>
        <w:t>Eh</w:t>
      </w:r>
    </w:p>
    <w:p w14:paraId="247E8BC8" w14:textId="0DBAE89F" w:rsidR="000714B6" w:rsidRDefault="000714B6" w:rsidP="000714B6">
      <w:pPr>
        <w:pStyle w:val="ListParagraph"/>
        <w:numPr>
          <w:ilvl w:val="0"/>
          <w:numId w:val="1"/>
        </w:numPr>
      </w:pPr>
      <w:r>
        <w:t>Eff</w:t>
      </w:r>
    </w:p>
    <w:p w14:paraId="4CC024FF" w14:textId="0E2C6402" w:rsidR="000714B6" w:rsidRDefault="000714B6" w:rsidP="000714B6">
      <w:pPr>
        <w:pStyle w:val="ListParagraph"/>
        <w:numPr>
          <w:ilvl w:val="0"/>
          <w:numId w:val="1"/>
        </w:numPr>
      </w:pPr>
      <w:r>
        <w:t>Geh</w:t>
      </w:r>
    </w:p>
    <w:p w14:paraId="1664D30D" w14:textId="02B1FB75" w:rsidR="000714B6" w:rsidRDefault="000714B6" w:rsidP="000714B6">
      <w:pPr>
        <w:pStyle w:val="ListParagraph"/>
        <w:numPr>
          <w:ilvl w:val="0"/>
          <w:numId w:val="1"/>
        </w:numPr>
      </w:pPr>
      <w:r>
        <w:t>Hah</w:t>
      </w:r>
    </w:p>
    <w:p w14:paraId="262F0122" w14:textId="202F04E5" w:rsidR="000714B6" w:rsidRDefault="000714B6" w:rsidP="000714B6">
      <w:pPr>
        <w:pStyle w:val="ListParagraph"/>
        <w:numPr>
          <w:ilvl w:val="0"/>
          <w:numId w:val="1"/>
        </w:numPr>
      </w:pPr>
      <w:r>
        <w:t>Ih</w:t>
      </w:r>
    </w:p>
    <w:p w14:paraId="65BF88F6" w14:textId="137B7E72" w:rsidR="000714B6" w:rsidRDefault="000714B6" w:rsidP="000714B6">
      <w:pPr>
        <w:pStyle w:val="ListParagraph"/>
        <w:numPr>
          <w:ilvl w:val="0"/>
          <w:numId w:val="1"/>
        </w:numPr>
      </w:pPr>
      <w:r>
        <w:t>Yawt</w:t>
      </w:r>
    </w:p>
    <w:p w14:paraId="3BD26ED8" w14:textId="1885EE40" w:rsidR="000714B6" w:rsidRDefault="000714B6" w:rsidP="000714B6">
      <w:pPr>
        <w:pStyle w:val="ListParagraph"/>
        <w:numPr>
          <w:ilvl w:val="0"/>
          <w:numId w:val="1"/>
        </w:numPr>
      </w:pPr>
      <w:r>
        <w:t>Kah</w:t>
      </w:r>
    </w:p>
    <w:p w14:paraId="622397A7" w14:textId="239E3FD1" w:rsidR="000714B6" w:rsidRDefault="000714B6" w:rsidP="000714B6">
      <w:pPr>
        <w:pStyle w:val="ListParagraph"/>
        <w:numPr>
          <w:ilvl w:val="0"/>
          <w:numId w:val="1"/>
        </w:numPr>
      </w:pPr>
      <w:r>
        <w:t>Ell</w:t>
      </w:r>
    </w:p>
    <w:p w14:paraId="149AEE78" w14:textId="57B56243" w:rsidR="000714B6" w:rsidRDefault="000714B6" w:rsidP="000714B6">
      <w:pPr>
        <w:pStyle w:val="ListParagraph"/>
        <w:numPr>
          <w:ilvl w:val="0"/>
          <w:numId w:val="1"/>
        </w:numPr>
      </w:pPr>
      <w:r>
        <w:t>Em</w:t>
      </w:r>
    </w:p>
    <w:p w14:paraId="6B511057" w14:textId="7371F8D6" w:rsidR="000714B6" w:rsidRDefault="000714B6" w:rsidP="000714B6">
      <w:pPr>
        <w:pStyle w:val="ListParagraph"/>
        <w:numPr>
          <w:ilvl w:val="0"/>
          <w:numId w:val="1"/>
        </w:numPr>
      </w:pPr>
      <w:r>
        <w:t>En</w:t>
      </w:r>
    </w:p>
    <w:p w14:paraId="3422B04E" w14:textId="7253C5BA" w:rsidR="000714B6" w:rsidRDefault="000714B6" w:rsidP="000714B6">
      <w:pPr>
        <w:pStyle w:val="ListParagraph"/>
        <w:numPr>
          <w:ilvl w:val="0"/>
          <w:numId w:val="1"/>
        </w:numPr>
      </w:pPr>
      <w:r>
        <w:t>Oh</w:t>
      </w:r>
    </w:p>
    <w:p w14:paraId="1AE58AF8" w14:textId="3D3CB94D" w:rsidR="000714B6" w:rsidRDefault="000714B6" w:rsidP="000714B6">
      <w:pPr>
        <w:pStyle w:val="ListParagraph"/>
        <w:numPr>
          <w:ilvl w:val="0"/>
          <w:numId w:val="1"/>
        </w:numPr>
      </w:pPr>
      <w:r>
        <w:t>Peh</w:t>
      </w:r>
    </w:p>
    <w:p w14:paraId="3FFC3E61" w14:textId="3FB028DA" w:rsidR="000714B6" w:rsidRDefault="000714B6" w:rsidP="000714B6">
      <w:pPr>
        <w:pStyle w:val="ListParagraph"/>
        <w:numPr>
          <w:ilvl w:val="0"/>
          <w:numId w:val="1"/>
        </w:numPr>
      </w:pPr>
      <w:r>
        <w:t>Koo</w:t>
      </w:r>
    </w:p>
    <w:p w14:paraId="121B92AF" w14:textId="1EE4326A" w:rsidR="000714B6" w:rsidRDefault="000714B6" w:rsidP="000714B6">
      <w:pPr>
        <w:pStyle w:val="ListParagraph"/>
        <w:numPr>
          <w:ilvl w:val="0"/>
          <w:numId w:val="1"/>
        </w:numPr>
      </w:pPr>
      <w:r>
        <w:t>Err</w:t>
      </w:r>
    </w:p>
    <w:p w14:paraId="4E4B7C9F" w14:textId="50D6437A" w:rsidR="000714B6" w:rsidRDefault="000714B6" w:rsidP="000714B6">
      <w:pPr>
        <w:pStyle w:val="ListParagraph"/>
        <w:numPr>
          <w:ilvl w:val="0"/>
          <w:numId w:val="1"/>
        </w:numPr>
      </w:pPr>
      <w:r>
        <w:t>Ess</w:t>
      </w:r>
    </w:p>
    <w:p w14:paraId="49022BDD" w14:textId="117D86C0" w:rsidR="000714B6" w:rsidRDefault="000714B6" w:rsidP="000714B6">
      <w:pPr>
        <w:pStyle w:val="ListParagraph"/>
        <w:numPr>
          <w:ilvl w:val="0"/>
          <w:numId w:val="1"/>
        </w:numPr>
      </w:pPr>
      <w:r>
        <w:t>The</w:t>
      </w:r>
    </w:p>
    <w:p w14:paraId="2CAA7A9C" w14:textId="3DD923BE" w:rsidR="000714B6" w:rsidRDefault="000714B6" w:rsidP="000714B6">
      <w:pPr>
        <w:pStyle w:val="ListParagraph"/>
        <w:numPr>
          <w:ilvl w:val="0"/>
          <w:numId w:val="1"/>
        </w:numPr>
      </w:pPr>
      <w:r>
        <w:t>Ooh</w:t>
      </w:r>
    </w:p>
    <w:p w14:paraId="6359BF48" w14:textId="34559782" w:rsidR="000714B6" w:rsidRDefault="000714B6" w:rsidP="000714B6">
      <w:pPr>
        <w:pStyle w:val="ListParagraph"/>
        <w:numPr>
          <w:ilvl w:val="0"/>
          <w:numId w:val="1"/>
        </w:numPr>
      </w:pPr>
      <w:r>
        <w:t>Fow</w:t>
      </w:r>
    </w:p>
    <w:p w14:paraId="42DB639E" w14:textId="449667EC" w:rsidR="000714B6" w:rsidRDefault="000714B6" w:rsidP="000714B6">
      <w:pPr>
        <w:pStyle w:val="ListParagraph"/>
        <w:numPr>
          <w:ilvl w:val="0"/>
          <w:numId w:val="1"/>
        </w:numPr>
      </w:pPr>
      <w:r>
        <w:t>Veh</w:t>
      </w:r>
    </w:p>
    <w:p w14:paraId="2B2A4B26" w14:textId="7B0AED4C" w:rsidR="000714B6" w:rsidRDefault="000714B6" w:rsidP="000714B6">
      <w:pPr>
        <w:pStyle w:val="ListParagraph"/>
        <w:numPr>
          <w:ilvl w:val="0"/>
          <w:numId w:val="1"/>
        </w:numPr>
      </w:pPr>
      <w:r>
        <w:t>Iks</w:t>
      </w:r>
    </w:p>
    <w:p w14:paraId="29FFE928" w14:textId="471C0A85" w:rsidR="000714B6" w:rsidRDefault="000714B6" w:rsidP="000714B6">
      <w:pPr>
        <w:pStyle w:val="ListParagraph"/>
        <w:numPr>
          <w:ilvl w:val="0"/>
          <w:numId w:val="1"/>
        </w:numPr>
      </w:pPr>
      <w:r>
        <w:t>Uppsilon</w:t>
      </w:r>
    </w:p>
    <w:p w14:paraId="4EFC7659" w14:textId="4D992643" w:rsidR="000714B6" w:rsidRDefault="000714B6" w:rsidP="000714B6">
      <w:pPr>
        <w:pStyle w:val="ListParagraph"/>
        <w:numPr>
          <w:ilvl w:val="0"/>
          <w:numId w:val="1"/>
        </w:numPr>
      </w:pPr>
      <w:r>
        <w:t>Tset</w:t>
      </w:r>
    </w:p>
    <w:p w14:paraId="768CFA91" w14:textId="1D127C91" w:rsidR="000714B6" w:rsidRDefault="000714B6" w:rsidP="000714B6">
      <w:pPr>
        <w:ind w:left="360"/>
      </w:pPr>
      <w:r>
        <w:t>VW- fauwe</w:t>
      </w:r>
    </w:p>
    <w:p w14:paraId="6941926D" w14:textId="33720800" w:rsidR="000714B6" w:rsidRDefault="000714B6" w:rsidP="000714B6">
      <w:pPr>
        <w:ind w:left="360"/>
      </w:pPr>
      <w:r>
        <w:t xml:space="preserve">Sie sprechen Franzosisch? </w:t>
      </w:r>
    </w:p>
    <w:p w14:paraId="38A9C36A" w14:textId="0EFD8310" w:rsidR="000714B6" w:rsidRDefault="000714B6" w:rsidP="000714B6">
      <w:pPr>
        <w:ind w:left="360"/>
      </w:pPr>
      <w:r>
        <w:t>Die Wochentage - The week</w:t>
      </w:r>
    </w:p>
    <w:p w14:paraId="04A4D903" w14:textId="3F1F4422" w:rsidR="000714B6" w:rsidRDefault="000714B6" w:rsidP="000714B6">
      <w:pPr>
        <w:ind w:left="360"/>
      </w:pPr>
      <w:r>
        <w:t>Der Montag</w:t>
      </w:r>
    </w:p>
    <w:p w14:paraId="2D85A42B" w14:textId="73392061" w:rsidR="000714B6" w:rsidRDefault="000714B6" w:rsidP="000714B6">
      <w:pPr>
        <w:ind w:left="360"/>
      </w:pPr>
      <w:r>
        <w:t>Der Dienstag</w:t>
      </w:r>
    </w:p>
    <w:p w14:paraId="719C100A" w14:textId="74FDF826" w:rsidR="000714B6" w:rsidRDefault="000714B6" w:rsidP="000714B6">
      <w:pPr>
        <w:ind w:left="360"/>
      </w:pPr>
      <w:r>
        <w:t>Der Mittwoch</w:t>
      </w:r>
    </w:p>
    <w:p w14:paraId="4E25C4FC" w14:textId="7099137E" w:rsidR="000714B6" w:rsidRDefault="000714B6" w:rsidP="000714B6">
      <w:pPr>
        <w:ind w:left="360"/>
      </w:pPr>
      <w:r>
        <w:t>Der Donnerstag</w:t>
      </w:r>
    </w:p>
    <w:p w14:paraId="3B8DCB39" w14:textId="3B655888" w:rsidR="000714B6" w:rsidRDefault="000714B6" w:rsidP="000714B6">
      <w:pPr>
        <w:ind w:left="360"/>
      </w:pPr>
      <w:r>
        <w:t>Der Freitag</w:t>
      </w:r>
    </w:p>
    <w:p w14:paraId="3A023126" w14:textId="5472E27C" w:rsidR="000714B6" w:rsidRDefault="000714B6" w:rsidP="000714B6">
      <w:pPr>
        <w:ind w:left="360"/>
      </w:pPr>
      <w:r>
        <w:t>Der Samstag</w:t>
      </w:r>
    </w:p>
    <w:p w14:paraId="56678A89" w14:textId="5C06795B" w:rsidR="000714B6" w:rsidRDefault="000714B6" w:rsidP="000714B6">
      <w:pPr>
        <w:ind w:left="360"/>
      </w:pPr>
      <w:r>
        <w:t>Der Sonntag</w:t>
      </w:r>
    </w:p>
    <w:p w14:paraId="12E944BD" w14:textId="02CAE77E" w:rsidR="00121E39" w:rsidRDefault="000714B6" w:rsidP="00663A5A">
      <w:r>
        <w:t>Die Jabreszeit – The months</w:t>
      </w:r>
    </w:p>
    <w:p w14:paraId="3D1F893E" w14:textId="43F80315" w:rsidR="000714B6" w:rsidRDefault="000714B6" w:rsidP="00663A5A">
      <w:r>
        <w:t>Der September</w:t>
      </w:r>
    </w:p>
    <w:p w14:paraId="1C9B26E1" w14:textId="2101C303" w:rsidR="000714B6" w:rsidRDefault="000714B6" w:rsidP="00663A5A">
      <w:r>
        <w:t>Der Oktober</w:t>
      </w:r>
    </w:p>
    <w:p w14:paraId="5BA3152B" w14:textId="43560724" w:rsidR="000714B6" w:rsidRDefault="000714B6" w:rsidP="00663A5A">
      <w:r>
        <w:t>Der November</w:t>
      </w:r>
    </w:p>
    <w:p w14:paraId="565CB769" w14:textId="3C58728B" w:rsidR="000714B6" w:rsidRDefault="000714B6" w:rsidP="00663A5A">
      <w:r>
        <w:t>Above 3 – der Herbst</w:t>
      </w:r>
    </w:p>
    <w:p w14:paraId="282F0442" w14:textId="75C44A6F" w:rsidR="000714B6" w:rsidRDefault="000714B6" w:rsidP="00663A5A">
      <w:r>
        <w:t>Der Dezember</w:t>
      </w:r>
    </w:p>
    <w:p w14:paraId="0668680F" w14:textId="6BC95837" w:rsidR="000714B6" w:rsidRDefault="000714B6" w:rsidP="00663A5A">
      <w:r>
        <w:t>Der Januar</w:t>
      </w:r>
    </w:p>
    <w:p w14:paraId="264A2AF2" w14:textId="63141A82" w:rsidR="000714B6" w:rsidRDefault="000714B6" w:rsidP="00663A5A">
      <w:r>
        <w:t>Der februar</w:t>
      </w:r>
    </w:p>
    <w:p w14:paraId="14B5FA5D" w14:textId="4646B0FC" w:rsidR="000714B6" w:rsidRDefault="000714B6" w:rsidP="00663A5A">
      <w:r>
        <w:t>Above 3 – Der Winter</w:t>
      </w:r>
    </w:p>
    <w:p w14:paraId="21009CF9" w14:textId="7B137DA6" w:rsidR="000714B6" w:rsidRDefault="000714B6" w:rsidP="00663A5A">
      <w:r>
        <w:t>Der Marz</w:t>
      </w:r>
    </w:p>
    <w:p w14:paraId="35C83D38" w14:textId="2FF03A1D" w:rsidR="000714B6" w:rsidRDefault="000714B6" w:rsidP="00663A5A">
      <w:r>
        <w:t>Der April</w:t>
      </w:r>
    </w:p>
    <w:p w14:paraId="1549D947" w14:textId="54CA3C47" w:rsidR="000714B6" w:rsidRDefault="000714B6" w:rsidP="00663A5A">
      <w:r>
        <w:t xml:space="preserve">Der Mai </w:t>
      </w:r>
    </w:p>
    <w:p w14:paraId="6D774C7A" w14:textId="584300A1" w:rsidR="000714B6" w:rsidRDefault="000714B6" w:rsidP="00663A5A">
      <w:r>
        <w:t>Above 3 – der Fruhling</w:t>
      </w:r>
    </w:p>
    <w:p w14:paraId="1D7BFFE0" w14:textId="0FDDBF20" w:rsidR="000714B6" w:rsidRDefault="000714B6" w:rsidP="00663A5A">
      <w:r>
        <w:t>Der Juni</w:t>
      </w:r>
    </w:p>
    <w:p w14:paraId="48F9FAFA" w14:textId="7E1D60B9" w:rsidR="000714B6" w:rsidRDefault="000714B6" w:rsidP="00663A5A">
      <w:r>
        <w:t>Der Juli</w:t>
      </w:r>
    </w:p>
    <w:p w14:paraId="481499EF" w14:textId="31EFE6F5" w:rsidR="000714B6" w:rsidRDefault="000714B6" w:rsidP="00663A5A">
      <w:r>
        <w:t>Der August</w:t>
      </w:r>
    </w:p>
    <w:p w14:paraId="5B7C05E4" w14:textId="726A5A15" w:rsidR="000714B6" w:rsidRDefault="000714B6" w:rsidP="00663A5A">
      <w:r>
        <w:t>Above 3 - Der Sommer</w:t>
      </w:r>
    </w:p>
    <w:p w14:paraId="750ED0C9" w14:textId="376F03E6" w:rsidR="000714B6" w:rsidRDefault="000714B6" w:rsidP="00663A5A">
      <w:r>
        <w:t>Er Monsun</w:t>
      </w:r>
    </w:p>
    <w:p w14:paraId="38F54DDF" w14:textId="3C25CB1D" w:rsidR="000714B6" w:rsidRDefault="000714B6" w:rsidP="00663A5A">
      <w:r>
        <w:t>Sie Regenszeit</w:t>
      </w:r>
    </w:p>
    <w:p w14:paraId="10EDFD71" w14:textId="0DFCA90A" w:rsidR="000714B6" w:rsidRDefault="000714B6" w:rsidP="00663A5A">
      <w:r>
        <w:t>Sie Zeit</w:t>
      </w:r>
    </w:p>
    <w:p w14:paraId="30EDAEF7" w14:textId="6D58955D" w:rsidR="000714B6" w:rsidRDefault="000714B6" w:rsidP="00663A5A">
      <w:pPr>
        <w:rPr>
          <w:b/>
          <w:bCs/>
        </w:rPr>
      </w:pPr>
      <w:r>
        <w:rPr>
          <w:b/>
          <w:bCs/>
        </w:rPr>
        <w:t>Lecture 4:</w:t>
      </w:r>
    </w:p>
    <w:p w14:paraId="7A6710FC" w14:textId="7693FAFF" w:rsidR="000714B6" w:rsidRDefault="00464E01" w:rsidP="00663A5A">
      <w:r>
        <w:t>Welche Hobbys hast du? – What are your hobbies?</w:t>
      </w:r>
    </w:p>
    <w:p w14:paraId="2610F85B" w14:textId="7F2F2FD2" w:rsidR="00464E01" w:rsidRDefault="00464E01" w:rsidP="00663A5A">
      <w:r>
        <w:t xml:space="preserve">Was machst du gern? </w:t>
      </w:r>
      <w:r w:rsidR="00F0567A">
        <w:t>–</w:t>
      </w:r>
      <w:r>
        <w:t xml:space="preserve"> What</w:t>
      </w:r>
      <w:r w:rsidR="00F0567A">
        <w:t xml:space="preserve"> do you like to do?</w:t>
      </w:r>
    </w:p>
    <w:p w14:paraId="504A923C" w14:textId="455BD098" w:rsidR="00F0567A" w:rsidRDefault="00F0567A" w:rsidP="00663A5A">
      <w:r>
        <w:t>Bucher lessen – Reading Books</w:t>
      </w:r>
    </w:p>
    <w:p w14:paraId="6E5E3EFE" w14:textId="3C7C15F1" w:rsidR="00F0567A" w:rsidRDefault="00F0567A" w:rsidP="00663A5A">
      <w:r>
        <w:t>Kochen – cooking</w:t>
      </w:r>
    </w:p>
    <w:p w14:paraId="7FA8D146" w14:textId="56A27D78" w:rsidR="00F0567A" w:rsidRDefault="00F0567A" w:rsidP="00663A5A">
      <w:r>
        <w:t>Sport machen – Playing sports</w:t>
      </w:r>
    </w:p>
    <w:p w14:paraId="32B43DD6" w14:textId="768C9586" w:rsidR="00F0567A" w:rsidRDefault="00F0567A" w:rsidP="00663A5A">
      <w:r>
        <w:t>Musik horen – Music Hearing</w:t>
      </w:r>
    </w:p>
    <w:p w14:paraId="0024B43C" w14:textId="68B6DA8C" w:rsidR="00F0567A" w:rsidRDefault="00F0567A" w:rsidP="00663A5A">
      <w:r>
        <w:t>Kuchen Backen – Baking</w:t>
      </w:r>
    </w:p>
    <w:p w14:paraId="5D3313B2" w14:textId="2598794A" w:rsidR="00F0567A" w:rsidRDefault="00F0567A" w:rsidP="00663A5A">
      <w:r>
        <w:t>Ins Kino gehen – Watching Movies</w:t>
      </w:r>
    </w:p>
    <w:p w14:paraId="6571CA4C" w14:textId="16D0FC46" w:rsidR="00F0567A" w:rsidRDefault="00F0567A" w:rsidP="00663A5A">
      <w:r>
        <w:t>Kinolang – Cinematograph</w:t>
      </w:r>
    </w:p>
    <w:p w14:paraId="555A78F1" w14:textId="0453E548" w:rsidR="00F0567A" w:rsidRDefault="00F0567A" w:rsidP="00663A5A">
      <w:r>
        <w:t>Party machen</w:t>
      </w:r>
    </w:p>
    <w:p w14:paraId="218FBA2C" w14:textId="0165BC77" w:rsidR="00F0567A" w:rsidRDefault="00F0567A" w:rsidP="00663A5A">
      <w:r>
        <w:t>Rad fahren – Riding Cycle</w:t>
      </w:r>
    </w:p>
    <w:p w14:paraId="36FBC2B9" w14:textId="711E0CAC" w:rsidR="00F0567A" w:rsidRDefault="00F0567A" w:rsidP="00663A5A">
      <w:r>
        <w:t>Sprachen lernen – Learning Languages</w:t>
      </w:r>
    </w:p>
    <w:p w14:paraId="28D92456" w14:textId="1CFD0AE6" w:rsidR="00F0567A" w:rsidRDefault="00F0567A" w:rsidP="00663A5A">
      <w:r>
        <w:t>Salsa tanzen – Salsa Dancing</w:t>
      </w:r>
    </w:p>
    <w:p w14:paraId="3297D92C" w14:textId="41956A12" w:rsidR="00F0567A" w:rsidRDefault="00F0567A" w:rsidP="00663A5A">
      <w:r>
        <w:t>Tennis spielen – Playing Tennis</w:t>
      </w:r>
    </w:p>
    <w:p w14:paraId="2B39D2CE" w14:textId="60A6E6C1" w:rsidR="00F0567A" w:rsidRDefault="00F0567A" w:rsidP="00663A5A">
      <w:r>
        <w:t>Freunde treffen – Meeting friends</w:t>
      </w:r>
    </w:p>
    <w:p w14:paraId="138436C8" w14:textId="1EBFCDAE" w:rsidR="00F0567A" w:rsidRDefault="00F0567A" w:rsidP="00663A5A">
      <w:r>
        <w:t>Reiten – Horse Riding</w:t>
      </w:r>
    </w:p>
    <w:p w14:paraId="3F425604" w14:textId="7BE27FF6" w:rsidR="00F0567A" w:rsidRDefault="00F0567A" w:rsidP="00663A5A">
      <w:r>
        <w:t>Reisen – to travel</w:t>
      </w:r>
    </w:p>
    <w:p w14:paraId="3B540930" w14:textId="494DDB4F" w:rsidR="00F0567A" w:rsidRDefault="00F0567A" w:rsidP="00663A5A">
      <w:r>
        <w:t>Was machen Sie gern? / Was machst du gern? – Ich reise gern.</w:t>
      </w:r>
    </w:p>
    <w:p w14:paraId="4AE3356D" w14:textId="3B8EC025" w:rsidR="00F0567A" w:rsidRDefault="00F0567A" w:rsidP="00663A5A">
      <w:r>
        <w:t>Horen Sie gern Musik? / Horst du gern Musik? – Ja, sehr gern. Und Sie?</w:t>
      </w:r>
    </w:p>
    <w:p w14:paraId="6E6E26DA" w14:textId="6DD38BE4" w:rsidR="00F0567A" w:rsidRDefault="00F0567A" w:rsidP="00663A5A">
      <w:r>
        <w:t>Geben Sie gern ins Kino/ Gehst du gern ins Kino? – Nicht so gern.</w:t>
      </w:r>
    </w:p>
    <w:p w14:paraId="67AA8ED4" w14:textId="6B716591" w:rsidR="00F0567A" w:rsidRDefault="00F0567A" w:rsidP="00663A5A">
      <w:r>
        <w:t>Lesen Sie gern? – Es geht so – Chaltha hai.</w:t>
      </w:r>
    </w:p>
    <w:p w14:paraId="78526894" w14:textId="00C90545" w:rsidR="00F0567A" w:rsidRDefault="00F0567A" w:rsidP="00663A5A">
      <w:r>
        <w:t>Whatsappen – Whatsapping</w:t>
      </w:r>
    </w:p>
    <w:p w14:paraId="65231829" w14:textId="1F4A24D3" w:rsidR="00F0567A" w:rsidRDefault="00F0567A" w:rsidP="00663A5A">
      <w:r>
        <w:t>Welche hobbies hast du?</w:t>
      </w:r>
    </w:p>
    <w:p w14:paraId="7A737808" w14:textId="66E0A4C0" w:rsidR="00F0567A" w:rsidRDefault="00F0567A" w:rsidP="00663A5A">
      <w:r>
        <w:t>Geige-n Spielen – Playing Violin</w:t>
      </w:r>
    </w:p>
    <w:p w14:paraId="531D469F" w14:textId="610EDA80" w:rsidR="00F0567A" w:rsidRDefault="00F0567A" w:rsidP="00663A5A">
      <w:r>
        <w:t>Mein Freund - Male</w:t>
      </w:r>
    </w:p>
    <w:p w14:paraId="15493CAF" w14:textId="3F477188" w:rsidR="00F0567A" w:rsidRDefault="00F0567A" w:rsidP="00663A5A">
      <w:r>
        <w:t>Meine Freundin – Female</w:t>
      </w:r>
    </w:p>
    <w:p w14:paraId="39A83AA3" w14:textId="11A49017" w:rsidR="00F0567A" w:rsidRDefault="00F0567A" w:rsidP="00663A5A">
      <w:r>
        <w:t>Gehen wir Fusball spielen? Ja, Gern.</w:t>
      </w:r>
    </w:p>
    <w:p w14:paraId="41C911BF" w14:textId="1C46F33C" w:rsidR="00F0567A" w:rsidRDefault="00F0567A" w:rsidP="00663A5A">
      <w:r>
        <w:t>Wann? Am Abend/ am Montag/ am Wochen-ende</w:t>
      </w:r>
    </w:p>
    <w:p w14:paraId="68EE03BC" w14:textId="60A33E2B" w:rsidR="00F0567A" w:rsidRPr="000714B6" w:rsidRDefault="00F0567A" w:rsidP="00663A5A">
      <w:r>
        <w:t>Gender Distinction only in Singular. All plurals are female.</w:t>
      </w:r>
    </w:p>
    <w:p w14:paraId="00F6366D" w14:textId="7188E6E5" w:rsidR="000714B6" w:rsidRDefault="00053129" w:rsidP="00663A5A">
      <w:r>
        <w:t>Meine Hobbys sind?</w:t>
      </w:r>
    </w:p>
    <w:p w14:paraId="2C0EC9D1" w14:textId="3D189C54" w:rsidR="00053129" w:rsidRDefault="00053129" w:rsidP="00663A5A">
      <w:r>
        <w:t>Mein hobbies ist?</w:t>
      </w:r>
    </w:p>
    <w:p w14:paraId="74321DED" w14:textId="05B55609" w:rsidR="00053129" w:rsidRDefault="00053129" w:rsidP="00663A5A">
      <w:r>
        <w:t>Eine – one , keine - none</w:t>
      </w:r>
    </w:p>
    <w:p w14:paraId="2536ECCE" w14:textId="7A840250" w:rsidR="00053129" w:rsidRDefault="00053129" w:rsidP="00663A5A">
      <w:r>
        <w:t>Was sind Sie von Beruf? – What do you know?</w:t>
      </w:r>
    </w:p>
    <w:p w14:paraId="3559C175" w14:textId="0B133DDA" w:rsidR="00053129" w:rsidRDefault="00053129" w:rsidP="00663A5A">
      <w:r>
        <w:t>Vorname – Surname</w:t>
      </w:r>
    </w:p>
    <w:p w14:paraId="0B57E5F8" w14:textId="3415536B" w:rsidR="00053129" w:rsidRDefault="00053129" w:rsidP="00663A5A">
      <w:r>
        <w:t>Nachname – main name</w:t>
      </w:r>
    </w:p>
    <w:p w14:paraId="312DFB66" w14:textId="79C40285" w:rsidR="00053129" w:rsidRDefault="00053129" w:rsidP="00663A5A">
      <w:r>
        <w:t>Lieblingsfilm – Favourite Film</w:t>
      </w:r>
    </w:p>
    <w:p w14:paraId="6FA1A73E" w14:textId="59FB2776" w:rsidR="00053129" w:rsidRDefault="00053129" w:rsidP="00663A5A">
      <w:r>
        <w:t>Lieblingsmusik</w:t>
      </w:r>
    </w:p>
    <w:p w14:paraId="290A1151" w14:textId="23181DC4" w:rsidR="00480FDB" w:rsidRPr="00663A5A" w:rsidRDefault="00480FDB" w:rsidP="00480FDB">
      <w:pPr>
        <w:rPr>
          <w:b/>
          <w:bCs/>
        </w:rPr>
      </w:pPr>
      <w:r>
        <w:rPr>
          <w:b/>
          <w:bCs/>
        </w:rPr>
        <w:t>Week 3:</w:t>
      </w:r>
    </w:p>
    <w:p w14:paraId="024706FA" w14:textId="77777777" w:rsidR="00480FDB" w:rsidRPr="00663A5A" w:rsidRDefault="00480FDB" w:rsidP="00480FDB">
      <w:pPr>
        <w:rPr>
          <w:b/>
          <w:bCs/>
        </w:rPr>
      </w:pPr>
      <w:r w:rsidRPr="00663A5A">
        <w:rPr>
          <w:b/>
          <w:bCs/>
        </w:rPr>
        <w:t>Lecture1:</w:t>
      </w:r>
    </w:p>
    <w:p w14:paraId="1325B7D5" w14:textId="052302D9" w:rsidR="00480FDB" w:rsidRDefault="00480FDB" w:rsidP="00663A5A">
      <w:r>
        <w:t>Wir lernen Deutsch</w:t>
      </w:r>
    </w:p>
    <w:p w14:paraId="2B30FB9A" w14:textId="51986388" w:rsidR="00480FDB" w:rsidRDefault="00480FDB" w:rsidP="00663A5A">
      <w:r>
        <w:t>Deutsch ist die offizielle Sprache in Deutschland, Osterreich und der Schwei?</w:t>
      </w:r>
    </w:p>
    <w:p w14:paraId="5E2F38D6" w14:textId="66A2302E" w:rsidR="00480FDB" w:rsidRDefault="00480FDB" w:rsidP="00663A5A">
      <w:r>
        <w:t>Ich verstehen die deutsche Sprache.</w:t>
      </w:r>
    </w:p>
    <w:p w14:paraId="771F3956" w14:textId="70B0D264" w:rsidR="00480FDB" w:rsidRDefault="00480FDB" w:rsidP="00663A5A">
      <w:r>
        <w:t>D- capital in German used as a noun.</w:t>
      </w:r>
    </w:p>
    <w:p w14:paraId="49C355C1" w14:textId="4A844AA7" w:rsidR="00480FDB" w:rsidRDefault="00480FDB" w:rsidP="00663A5A">
      <w:r>
        <w:t>d- small in German used as an adjective.</w:t>
      </w:r>
    </w:p>
    <w:p w14:paraId="5030BA1D" w14:textId="26AE5BEB" w:rsidR="00480FDB" w:rsidRDefault="00480FDB" w:rsidP="00663A5A">
      <w:r>
        <w:t>Switzerland and Turkey – Feminine with respect to Germany</w:t>
      </w:r>
    </w:p>
    <w:p w14:paraId="0A09143A" w14:textId="73D26A68" w:rsidR="00480FDB" w:rsidRDefault="00480FDB" w:rsidP="00663A5A">
      <w:r>
        <w:t>Irag, Iran and Sudan – Masculine</w:t>
      </w:r>
    </w:p>
    <w:p w14:paraId="6CCE7FB0" w14:textId="2920ECB2" w:rsidR="00480FDB" w:rsidRDefault="00480FDB" w:rsidP="00663A5A">
      <w:r>
        <w:t>Rest are usually neutral.</w:t>
      </w:r>
    </w:p>
    <w:p w14:paraId="6F2532C4" w14:textId="20EF3118" w:rsidR="00480FDB" w:rsidRDefault="00480FDB" w:rsidP="00663A5A">
      <w:r>
        <w:t>Die Turkei</w:t>
      </w:r>
    </w:p>
    <w:p w14:paraId="133B385E" w14:textId="44633287" w:rsidR="00480FDB" w:rsidRDefault="00480FDB" w:rsidP="00663A5A">
      <w:r>
        <w:t>Wohnort – Place of Residence</w:t>
      </w:r>
    </w:p>
    <w:p w14:paraId="0AC1AEDE" w14:textId="6CA6E791" w:rsidR="00480FDB" w:rsidRDefault="00480FDB" w:rsidP="00663A5A">
      <w:r>
        <w:t>Geburtsort</w:t>
      </w:r>
    </w:p>
    <w:p w14:paraId="5A0EA846" w14:textId="7CDA5141" w:rsidR="00480FDB" w:rsidRDefault="00480FDB" w:rsidP="00663A5A">
      <w:r>
        <w:t>Heimat- home</w:t>
      </w:r>
    </w:p>
    <w:p w14:paraId="5E6C1E9A" w14:textId="24BF98B6" w:rsidR="00480FDB" w:rsidRDefault="00480FDB" w:rsidP="00663A5A">
      <w:r>
        <w:t xml:space="preserve">Heimatstadt </w:t>
      </w:r>
      <w:r w:rsidR="00CD4A9C">
        <w:t>–</w:t>
      </w:r>
      <w:r>
        <w:t xml:space="preserve"> hometown</w:t>
      </w:r>
    </w:p>
    <w:p w14:paraId="6DF4FEF8" w14:textId="75B2D467" w:rsidR="00CD4A9C" w:rsidRDefault="00CD4A9C" w:rsidP="00663A5A">
      <w:r>
        <w:t>Infinity Form – to play – spielen</w:t>
      </w:r>
    </w:p>
    <w:p w14:paraId="5A5C432F" w14:textId="2A8C8F2B" w:rsidR="00CD4A9C" w:rsidRDefault="00CD4A9C" w:rsidP="00663A5A">
      <w:r>
        <w:t>Ich arbeite am Montag und Dienstag</w:t>
      </w:r>
    </w:p>
    <w:p w14:paraId="6D5D28F4" w14:textId="4E3D54DD" w:rsidR="00CD4A9C" w:rsidRDefault="00CD4A9C" w:rsidP="00663A5A">
      <w:r>
        <w:t>Ich habe am Mitwoch frei</w:t>
      </w:r>
    </w:p>
    <w:p w14:paraId="21ED86FE" w14:textId="2E05A110" w:rsidR="00CD4A9C" w:rsidRDefault="00CD4A9C" w:rsidP="00663A5A">
      <w:r>
        <w:t>Ich habe am Samstag und Sountag free</w:t>
      </w:r>
    </w:p>
    <w:p w14:paraId="29009D2F" w14:textId="0D7E7B64" w:rsidR="00CD4A9C" w:rsidRDefault="00CD4A9C" w:rsidP="00663A5A">
      <w:r>
        <w:t>Wir arbeiten von Montag bis Freitag</w:t>
      </w:r>
    </w:p>
    <w:p w14:paraId="48505DD4" w14:textId="53CD0644" w:rsidR="00CD4A9C" w:rsidRDefault="00CD4A9C" w:rsidP="00663A5A">
      <w:r>
        <w:t>Am Wochenende haben wir frei</w:t>
      </w:r>
    </w:p>
    <w:p w14:paraId="7B76358B" w14:textId="0E5ABDCF" w:rsidR="00CD4A9C" w:rsidRDefault="00CD4A9C" w:rsidP="00663A5A">
      <w:pPr>
        <w:rPr>
          <w:b/>
          <w:bCs/>
        </w:rPr>
      </w:pPr>
      <w:r>
        <w:rPr>
          <w:b/>
          <w:bCs/>
        </w:rPr>
        <w:t>Lecture 2:</w:t>
      </w:r>
    </w:p>
    <w:p w14:paraId="4A306F76" w14:textId="622BD672" w:rsidR="00CD4A9C" w:rsidRDefault="00CD4A9C" w:rsidP="00663A5A">
      <w:r>
        <w:t>e Seite,-n – Page</w:t>
      </w:r>
    </w:p>
    <w:p w14:paraId="7A83DFB6" w14:textId="769AC50C" w:rsidR="00CD4A9C" w:rsidRDefault="00CD4A9C" w:rsidP="00663A5A">
      <w:r>
        <w:t>zum Beispiel – for example</w:t>
      </w:r>
    </w:p>
    <w:p w14:paraId="2A865D1D" w14:textId="68D17A97" w:rsidR="00CD4A9C" w:rsidRDefault="00CD4A9C" w:rsidP="00663A5A">
      <w:r>
        <w:t>r Kindergarten</w:t>
      </w:r>
    </w:p>
    <w:p w14:paraId="2BC69541" w14:textId="5F5C3E71" w:rsidR="00CD4A9C" w:rsidRDefault="00CD4A9C" w:rsidP="00663A5A">
      <w:r>
        <w:t>e Autobahn – Highway/Lane</w:t>
      </w:r>
    </w:p>
    <w:p w14:paraId="3557A01C" w14:textId="074BEAF7" w:rsidR="00CD4A9C" w:rsidRDefault="00CD4A9C" w:rsidP="00663A5A">
      <w:r>
        <w:t>r Zeitgeist – Spirit of Time (Zeit – Spirit, Geist – Time)</w:t>
      </w:r>
    </w:p>
    <w:p w14:paraId="387A43E4" w14:textId="76CED7DF" w:rsidR="00CD4A9C" w:rsidRDefault="00CD4A9C" w:rsidP="00663A5A">
      <w:r>
        <w:t>e Zugzwang – There is only one move which leads to a way – You are forced to take only one route.</w:t>
      </w:r>
    </w:p>
    <w:p w14:paraId="674FC43C" w14:textId="64C2FCC6" w:rsidR="00CD4A9C" w:rsidRDefault="00CD4A9C" w:rsidP="00663A5A">
      <w:r>
        <w:t>r Schadenfreude – malicious joy</w:t>
      </w:r>
    </w:p>
    <w:p w14:paraId="28D2077A" w14:textId="49F40742" w:rsidR="00CD4A9C" w:rsidRDefault="00CD4A9C" w:rsidP="00663A5A">
      <w:r>
        <w:t>Was bedeuten diesse Worter? – What do these words mean?</w:t>
      </w:r>
    </w:p>
    <w:p w14:paraId="31C73EC7" w14:textId="27682314" w:rsidR="00CD4A9C" w:rsidRDefault="00CD4A9C" w:rsidP="00663A5A">
      <w:r>
        <w:t>Was bedeutet das? – What does that mean?</w:t>
      </w:r>
    </w:p>
    <w:p w14:paraId="6116865D" w14:textId="42523C0B" w:rsidR="00CD4A9C" w:rsidRDefault="00CD4A9C" w:rsidP="00663A5A">
      <w:r>
        <w:t>Eisenbahn – Railway</w:t>
      </w:r>
    </w:p>
    <w:p w14:paraId="01FAB1A5" w14:textId="1F193590" w:rsidR="00CD4A9C" w:rsidRDefault="00CD4A9C" w:rsidP="00663A5A">
      <w:r>
        <w:t>Die Stadt – places Around the city</w:t>
      </w:r>
    </w:p>
    <w:p w14:paraId="67D654D3" w14:textId="75601461" w:rsidR="00CD4A9C" w:rsidRDefault="00CD4A9C" w:rsidP="00663A5A">
      <w:r>
        <w:t>Die Ampel – Traffic Lights</w:t>
      </w:r>
    </w:p>
    <w:p w14:paraId="3EA91017" w14:textId="5F7734DB" w:rsidR="00CD4A9C" w:rsidRDefault="00CD4A9C" w:rsidP="00663A5A">
      <w:r>
        <w:t>Die Strabe</w:t>
      </w:r>
    </w:p>
    <w:p w14:paraId="7B33AC04" w14:textId="2404CDD9" w:rsidR="00CD4A9C" w:rsidRDefault="00CD4A9C" w:rsidP="00663A5A">
      <w:r>
        <w:t>Der Platz – a circle</w:t>
      </w:r>
    </w:p>
    <w:p w14:paraId="6759B4FA" w14:textId="4B20FFCD" w:rsidR="00CD4A9C" w:rsidRDefault="00CD4A9C" w:rsidP="00663A5A">
      <w:r>
        <w:t>Der Bugersteig – footbath</w:t>
      </w:r>
    </w:p>
    <w:p w14:paraId="046D593D" w14:textId="7CDE9CDE" w:rsidR="00CD4A9C" w:rsidRDefault="00CD4A9C" w:rsidP="00663A5A">
      <w:r>
        <w:t>Der Park</w:t>
      </w:r>
    </w:p>
    <w:p w14:paraId="0334E757" w14:textId="70189339" w:rsidR="00CD4A9C" w:rsidRDefault="00CD4A9C" w:rsidP="00663A5A">
      <w:r>
        <w:t>Der Bahnhof – shop</w:t>
      </w:r>
    </w:p>
    <w:p w14:paraId="20EDC564" w14:textId="2CB828CA" w:rsidR="00CD4A9C" w:rsidRDefault="00CD4A9C" w:rsidP="00663A5A">
      <w:r>
        <w:t>Der Parkplatz – Parking</w:t>
      </w:r>
    </w:p>
    <w:p w14:paraId="5694EB9F" w14:textId="6B857DB1" w:rsidR="00CD4A9C" w:rsidRDefault="00CD4A9C" w:rsidP="00663A5A">
      <w:r>
        <w:t xml:space="preserve">Die Verkehrsmittel </w:t>
      </w:r>
    </w:p>
    <w:p w14:paraId="7B33E3E3" w14:textId="72DCC2A5" w:rsidR="00CD4A9C" w:rsidRDefault="00CD4A9C" w:rsidP="00663A5A">
      <w:r>
        <w:t>Das flugzeug – flight</w:t>
      </w:r>
    </w:p>
    <w:p w14:paraId="61BA7F99" w14:textId="51473612" w:rsidR="00CD4A9C" w:rsidRDefault="00CD4A9C" w:rsidP="00663A5A">
      <w:r>
        <w:t>Das Auto – car</w:t>
      </w:r>
    </w:p>
    <w:p w14:paraId="04B0C90F" w14:textId="182EE152" w:rsidR="00CD4A9C" w:rsidRDefault="00CD4A9C" w:rsidP="00663A5A">
      <w:r>
        <w:t xml:space="preserve">Der Zug – </w:t>
      </w:r>
    </w:p>
    <w:p w14:paraId="13922233" w14:textId="25232DC4" w:rsidR="00CD4A9C" w:rsidRDefault="00CD4A9C" w:rsidP="00663A5A">
      <w:r>
        <w:t>Der Bus</w:t>
      </w:r>
    </w:p>
    <w:p w14:paraId="519F8321" w14:textId="6974A48C" w:rsidR="00CD4A9C" w:rsidRDefault="00CD4A9C" w:rsidP="00663A5A">
      <w:r>
        <w:t>Das Fahrad</w:t>
      </w:r>
    </w:p>
    <w:p w14:paraId="3AD98BD7" w14:textId="29A8DFB9" w:rsidR="003D6162" w:rsidRDefault="003D6162" w:rsidP="00663A5A">
      <w:pPr>
        <w:rPr>
          <w:b/>
          <w:bCs/>
        </w:rPr>
      </w:pPr>
      <w:r w:rsidRPr="003D6162">
        <w:rPr>
          <w:b/>
          <w:bCs/>
        </w:rPr>
        <w:t>Lecture 4:</w:t>
      </w:r>
    </w:p>
    <w:p w14:paraId="4E9B7501" w14:textId="508D2115" w:rsidR="003D6162" w:rsidRDefault="003D6162" w:rsidP="00663A5A">
      <w:r>
        <w:t xml:space="preserve">Man </w:t>
      </w:r>
    </w:p>
    <w:p w14:paraId="513B0589" w14:textId="6AAF23D7" w:rsidR="003D6162" w:rsidRDefault="003D6162" w:rsidP="00663A5A">
      <w:r>
        <w:t>Mann, er – men</w:t>
      </w:r>
    </w:p>
    <w:p w14:paraId="6F9181D5" w14:textId="46DAB043" w:rsidR="003D6162" w:rsidRDefault="003D6162" w:rsidP="00663A5A">
      <w:r>
        <w:t>Mann – husband</w:t>
      </w:r>
    </w:p>
    <w:p w14:paraId="4EA8E257" w14:textId="64B14250" w:rsidR="003D6162" w:rsidRDefault="003D6162" w:rsidP="00663A5A">
      <w:r>
        <w:t>Frau,en-woman,women/wife</w:t>
      </w:r>
    </w:p>
    <w:p w14:paraId="7F49D086" w14:textId="0245E7FE" w:rsidR="003D6162" w:rsidRDefault="003D6162" w:rsidP="00663A5A">
      <w:r>
        <w:t>Kaufen – to buy</w:t>
      </w:r>
    </w:p>
    <w:p w14:paraId="4EE1B33F" w14:textId="26B9E21B" w:rsidR="003D6162" w:rsidRDefault="003D6162" w:rsidP="00663A5A">
      <w:r>
        <w:t xml:space="preserve">Hier kann man fast alles kaufen/ </w:t>
      </w:r>
      <w:r w:rsidRPr="003D6162">
        <w:t xml:space="preserve">Man kann </w:t>
      </w:r>
      <w:r>
        <w:t>h</w:t>
      </w:r>
      <w:r w:rsidRPr="003D6162">
        <w:t>ier fast alles kaufen.</w:t>
      </w:r>
      <w:r>
        <w:t xml:space="preserve"> – Almost everything a man can buy here.</w:t>
      </w:r>
    </w:p>
    <w:p w14:paraId="4423DC6E" w14:textId="7ED1021F" w:rsidR="003D6162" w:rsidRDefault="003D6162" w:rsidP="00663A5A">
      <w:r>
        <w:t xml:space="preserve">Hier gibt es mehr als </w:t>
      </w:r>
      <w:r w:rsidR="00D166DD">
        <w:t>60 Geschafte – There are more than 60 shops here.</w:t>
      </w:r>
    </w:p>
    <w:p w14:paraId="334B6C21" w14:textId="44A740D2" w:rsidR="00D166DD" w:rsidRDefault="00D166DD" w:rsidP="00663A5A">
      <w:r>
        <w:t>Die Elbe ist ein Fluss – The Elbe is a river.</w:t>
      </w:r>
    </w:p>
    <w:p w14:paraId="2E8BC1D8" w14:textId="0EE9B83F" w:rsidR="00D166DD" w:rsidRDefault="00D166DD" w:rsidP="00D166DD">
      <w:r>
        <w:t>Die Elbe ist ein groser Fluss - The Elbe is a big river.</w:t>
      </w:r>
    </w:p>
    <w:p w14:paraId="374E1384" w14:textId="77777777" w:rsidR="00054123" w:rsidRDefault="00054123" w:rsidP="00D166DD"/>
    <w:p w14:paraId="189961F2" w14:textId="566229C8" w:rsidR="00054123" w:rsidRDefault="00054123" w:rsidP="00054123">
      <w:pPr>
        <w:rPr>
          <w:b/>
          <w:bCs/>
        </w:rPr>
      </w:pPr>
      <w:r>
        <w:rPr>
          <w:b/>
          <w:bCs/>
        </w:rPr>
        <w:t>Week 4:</w:t>
      </w:r>
    </w:p>
    <w:p w14:paraId="4F4F36DD" w14:textId="77777777" w:rsidR="00054123" w:rsidRDefault="00054123" w:rsidP="00054123">
      <w:pPr>
        <w:rPr>
          <w:b/>
          <w:bCs/>
        </w:rPr>
      </w:pPr>
      <w:r>
        <w:rPr>
          <w:b/>
          <w:bCs/>
        </w:rPr>
        <w:t>Lecture 1:</w:t>
      </w:r>
    </w:p>
    <w:p w14:paraId="119837BF" w14:textId="179F59B4" w:rsidR="00054123" w:rsidRDefault="00054123" w:rsidP="00D166DD">
      <w:r>
        <w:t>Der Weg,-e – path(map)</w:t>
      </w:r>
    </w:p>
    <w:p w14:paraId="779AA827" w14:textId="02157AC3" w:rsidR="00054123" w:rsidRDefault="00054123" w:rsidP="00D166DD">
      <w:r>
        <w:t>Beschreiben – to describe</w:t>
      </w:r>
    </w:p>
    <w:p w14:paraId="133C6402" w14:textId="0665BEC3" w:rsidR="00D166DD" w:rsidRDefault="00054123" w:rsidP="00D166DD">
      <w:r>
        <w:t>E Universitat</w:t>
      </w:r>
    </w:p>
    <w:p w14:paraId="0853EF79" w14:textId="6CB5D734" w:rsidR="00054123" w:rsidRDefault="00054123" w:rsidP="00D166DD">
      <w:r>
        <w:t>Einfach – easy</w:t>
      </w:r>
    </w:p>
    <w:p w14:paraId="20A47E2D" w14:textId="29F0E86D" w:rsidR="00054123" w:rsidRDefault="00054123" w:rsidP="00D166DD">
      <w:r>
        <w:t xml:space="preserve">Schwer / schwierig </w:t>
      </w:r>
      <w:r w:rsidR="006E2BB3">
        <w:t>–</w:t>
      </w:r>
      <w:r>
        <w:t xml:space="preserve"> difficult</w:t>
      </w:r>
    </w:p>
    <w:p w14:paraId="7E676CFA" w14:textId="68BCF59D" w:rsidR="006E2BB3" w:rsidRDefault="006E2BB3" w:rsidP="00D166DD">
      <w:r>
        <w:t>Gehen Sie hier geradeans, etwa</w:t>
      </w:r>
    </w:p>
    <w:p w14:paraId="342781F2" w14:textId="32C59E29" w:rsidR="006E2BB3" w:rsidRDefault="006E2BB3" w:rsidP="00D166DD">
      <w:r>
        <w:t>400 m, am Gastehaus vorbei,  dann</w:t>
      </w:r>
    </w:p>
    <w:p w14:paraId="62514842" w14:textId="234A3771" w:rsidR="006E2BB3" w:rsidRDefault="006E2BB3" w:rsidP="00D166DD">
      <w:r>
        <w:t>Links-etwa 200 m. Da ist die grose Mensa-Himalaja</w:t>
      </w:r>
    </w:p>
    <w:p w14:paraId="713DBD5E" w14:textId="6EB9D1A1" w:rsidR="006E2BB3" w:rsidRDefault="006E2BB3" w:rsidP="00D166DD">
      <w:r>
        <w:t>Vorbei und wieder links, etwa 50 m – da finden Sie IRCTC.</w:t>
      </w:r>
    </w:p>
    <w:p w14:paraId="69ABF1D1" w14:textId="5D9E904B" w:rsidR="001060C7" w:rsidRDefault="001060C7" w:rsidP="00D166DD">
      <w:r>
        <w:t>Spat(er) – late</w:t>
      </w:r>
    </w:p>
    <w:p w14:paraId="2A5419F8" w14:textId="138596CA" w:rsidR="001060C7" w:rsidRDefault="001060C7" w:rsidP="00D166DD">
      <w:r>
        <w:t>Fruh(er) – early.</w:t>
      </w:r>
    </w:p>
    <w:p w14:paraId="3893C396" w14:textId="336B242F" w:rsidR="003636CE" w:rsidRDefault="003636CE" w:rsidP="003636CE">
      <w:pPr>
        <w:rPr>
          <w:b/>
          <w:bCs/>
        </w:rPr>
      </w:pPr>
      <w:r>
        <w:rPr>
          <w:b/>
          <w:bCs/>
        </w:rPr>
        <w:t>Lecture 2:</w:t>
      </w:r>
    </w:p>
    <w:p w14:paraId="06F6792F" w14:textId="77BBA3B8" w:rsidR="003636CE" w:rsidRDefault="003636CE" w:rsidP="00D166DD">
      <w:r>
        <w:t>Filmschauspieler – Film Actor</w:t>
      </w:r>
    </w:p>
    <w:p w14:paraId="0D8EEB26" w14:textId="3D24DFF6" w:rsidR="003636CE" w:rsidRDefault="003636CE" w:rsidP="00D166DD">
      <w:r>
        <w:t>Filmschauspielerin – Film Actress</w:t>
      </w:r>
    </w:p>
    <w:p w14:paraId="5B791DD8" w14:textId="10A31423" w:rsidR="00D166DD" w:rsidRDefault="00534F7C" w:rsidP="00663A5A">
      <w:r>
        <w:t>Bundesland - State</w:t>
      </w:r>
    </w:p>
    <w:p w14:paraId="7762EEF8" w14:textId="77D1880B" w:rsidR="003D6162" w:rsidRDefault="00534F7C" w:rsidP="00663A5A">
      <w:r>
        <w:t>Fernsehen – watch tv</w:t>
      </w:r>
    </w:p>
    <w:p w14:paraId="3C5CF57A" w14:textId="0A172BA4" w:rsidR="00534F7C" w:rsidRDefault="00534F7C" w:rsidP="00663A5A">
      <w:r>
        <w:t>Moistens lustig – mostly funny.</w:t>
      </w:r>
    </w:p>
    <w:p w14:paraId="35F1EEE5" w14:textId="60623C4E" w:rsidR="00534F7C" w:rsidRDefault="00534F7C" w:rsidP="00663A5A">
      <w:r>
        <w:t>Ich – mein</w:t>
      </w:r>
    </w:p>
    <w:p w14:paraId="6923EBE4" w14:textId="6D01077C" w:rsidR="00534F7C" w:rsidRDefault="00534F7C" w:rsidP="00663A5A">
      <w:r>
        <w:t>Du – dein</w:t>
      </w:r>
    </w:p>
    <w:p w14:paraId="3248DB61" w14:textId="47879F0D" w:rsidR="00534F7C" w:rsidRDefault="00534F7C" w:rsidP="00663A5A">
      <w:r>
        <w:t>Sie – Ihr</w:t>
      </w:r>
    </w:p>
    <w:p w14:paraId="5E214079" w14:textId="022094C0" w:rsidR="00534F7C" w:rsidRDefault="00534F7C" w:rsidP="00663A5A">
      <w:r>
        <w:t>Er – sein</w:t>
      </w:r>
    </w:p>
    <w:p w14:paraId="542B9921" w14:textId="63F39683" w:rsidR="00534F7C" w:rsidRDefault="00823F9F" w:rsidP="00663A5A">
      <w:r>
        <w:t>Die Hausaufgabe – homework</w:t>
      </w:r>
    </w:p>
    <w:p w14:paraId="1C3687C5" w14:textId="30FA38E9" w:rsidR="00823F9F" w:rsidRDefault="00823F9F" w:rsidP="00663A5A">
      <w:r>
        <w:t>Der Kase – cheese</w:t>
      </w:r>
    </w:p>
    <w:p w14:paraId="419794F6" w14:textId="65FC47F2" w:rsidR="00823F9F" w:rsidRDefault="00823F9F" w:rsidP="00663A5A">
      <w:r>
        <w:t xml:space="preserve">Der Berge </w:t>
      </w:r>
      <w:r w:rsidR="00183D46">
        <w:t>–</w:t>
      </w:r>
      <w:r>
        <w:t xml:space="preserve"> mountains</w:t>
      </w:r>
    </w:p>
    <w:p w14:paraId="5B1C7C92" w14:textId="77777777" w:rsidR="00183D46" w:rsidRDefault="00183D46" w:rsidP="00183D46">
      <w:pPr>
        <w:rPr>
          <w:b/>
          <w:bCs/>
        </w:rPr>
      </w:pPr>
    </w:p>
    <w:p w14:paraId="1A60F44B" w14:textId="4C440AFE" w:rsidR="00183D46" w:rsidRDefault="00183D46" w:rsidP="00183D46">
      <w:pPr>
        <w:rPr>
          <w:b/>
          <w:bCs/>
        </w:rPr>
      </w:pPr>
      <w:r>
        <w:rPr>
          <w:b/>
          <w:bCs/>
        </w:rPr>
        <w:t>Lecture 3:</w:t>
      </w:r>
    </w:p>
    <w:p w14:paraId="3EA78ADF" w14:textId="7D9C7710" w:rsidR="00183D46" w:rsidRDefault="00183D46" w:rsidP="00183D46">
      <w:r>
        <w:t>Guten Appetit – Meal time</w:t>
      </w:r>
    </w:p>
    <w:p w14:paraId="7690A5A8" w14:textId="1E362014" w:rsidR="00183D46" w:rsidRDefault="00DB2C36" w:rsidP="00183D46">
      <w:r>
        <w:t>E Mahlzeit</w:t>
      </w:r>
    </w:p>
    <w:p w14:paraId="1D79694C" w14:textId="12A7D4C0" w:rsidR="00DB2C36" w:rsidRDefault="00DB2C36" w:rsidP="00183D46">
      <w:r>
        <w:t>S Fruhstuck</w:t>
      </w:r>
    </w:p>
    <w:p w14:paraId="4B9972BC" w14:textId="67851198" w:rsidR="00DB2C36" w:rsidRDefault="00DB2C36" w:rsidP="00183D46">
      <w:r>
        <w:t>S Mittagessen</w:t>
      </w:r>
    </w:p>
    <w:p w14:paraId="7700F4F1" w14:textId="56120C2F" w:rsidR="00DB2C36" w:rsidRDefault="00DB2C36" w:rsidP="00183D46">
      <w:r>
        <w:t>S Abendessen</w:t>
      </w:r>
    </w:p>
    <w:p w14:paraId="0D6A5B71" w14:textId="3A8FC2CA" w:rsidR="00DB2C36" w:rsidRDefault="00DB2C36" w:rsidP="00183D46">
      <w:r>
        <w:t>E Limonnade</w:t>
      </w:r>
    </w:p>
    <w:p w14:paraId="383095ED" w14:textId="003ED898" w:rsidR="00DB2C36" w:rsidRDefault="00DB2C36" w:rsidP="00183D46">
      <w:r>
        <w:t>E Cola</w:t>
      </w:r>
    </w:p>
    <w:p w14:paraId="0607F1F3" w14:textId="357DADEB" w:rsidR="00DB2C36" w:rsidRDefault="00DB2C36" w:rsidP="00183D46">
      <w:r>
        <w:t>R Wein</w:t>
      </w:r>
    </w:p>
    <w:p w14:paraId="3185F2E7" w14:textId="59112858" w:rsidR="00DB2C36" w:rsidRDefault="00DB2C36" w:rsidP="00183D46">
      <w:r>
        <w:t>S Bier</w:t>
      </w:r>
    </w:p>
    <w:p w14:paraId="02459EA0" w14:textId="667FD830" w:rsidR="00DB2C36" w:rsidRDefault="00DB2C36" w:rsidP="00183D46">
      <w:r>
        <w:t>S Wasser</w:t>
      </w:r>
    </w:p>
    <w:p w14:paraId="51959196" w14:textId="735C2525" w:rsidR="00DB2C36" w:rsidRDefault="00DB2C36" w:rsidP="00183D46">
      <w:r>
        <w:t>R Saft</w:t>
      </w:r>
    </w:p>
    <w:p w14:paraId="3109F022" w14:textId="673AED96" w:rsidR="00DB2C36" w:rsidRDefault="00DB2C36" w:rsidP="00183D46">
      <w:r>
        <w:t>E Traube, -n – Grape,-s</w:t>
      </w:r>
    </w:p>
    <w:p w14:paraId="5AB99019" w14:textId="2DA89C80" w:rsidR="00DB2C36" w:rsidRDefault="00DB2C36" w:rsidP="00183D46">
      <w:r>
        <w:t>Die Speise – A dish</w:t>
      </w:r>
    </w:p>
    <w:p w14:paraId="3888B5EA" w14:textId="7E9B4292" w:rsidR="00DB2C36" w:rsidRDefault="00DB2C36" w:rsidP="00183D46">
      <w:r>
        <w:t>Die nachtspeise – Desert</w:t>
      </w:r>
    </w:p>
    <w:p w14:paraId="3953C3D7" w14:textId="0F15BFDB" w:rsidR="00DB2C36" w:rsidRDefault="00DB2C36" w:rsidP="00183D46">
      <w:r>
        <w:t>S Brot und Botchen – Bread and Bun</w:t>
      </w:r>
    </w:p>
    <w:p w14:paraId="4DA5668D" w14:textId="15743183" w:rsidR="00DB2C36" w:rsidRDefault="00DB2C36" w:rsidP="00183D46">
      <w:r>
        <w:t>E Butter</w:t>
      </w:r>
    </w:p>
    <w:p w14:paraId="69049881" w14:textId="506DDDEB" w:rsidR="00DB2C36" w:rsidRDefault="00DB2C36" w:rsidP="00183D46">
      <w:r>
        <w:t>E Marmelade</w:t>
      </w:r>
    </w:p>
    <w:p w14:paraId="21E76467" w14:textId="4D419D3A" w:rsidR="00DB2C36" w:rsidRDefault="00DB2C36" w:rsidP="00183D46">
      <w:r>
        <w:t>S Honig – Honey</w:t>
      </w:r>
    </w:p>
    <w:p w14:paraId="7360EA36" w14:textId="5C3ED228" w:rsidR="00DB2C36" w:rsidRDefault="000A00EC" w:rsidP="00183D46">
      <w:r>
        <w:t>R Quark – something like yogurt just more denser</w:t>
      </w:r>
    </w:p>
    <w:p w14:paraId="11D0B169" w14:textId="70FE81EE" w:rsidR="000A00EC" w:rsidRDefault="000A00EC" w:rsidP="00183D46">
      <w:r>
        <w:t>S Obst – Fruits</w:t>
      </w:r>
    </w:p>
    <w:p w14:paraId="2EE16CBF" w14:textId="67CBD744" w:rsidR="000A00EC" w:rsidRDefault="000A00EC" w:rsidP="00183D46">
      <w:r>
        <w:t>R Kase – Cheese</w:t>
      </w:r>
    </w:p>
    <w:p w14:paraId="398000DB" w14:textId="2F7D3E41" w:rsidR="000A00EC" w:rsidRDefault="000A00EC" w:rsidP="00183D46">
      <w:r>
        <w:t>E Wurst – sausage</w:t>
      </w:r>
    </w:p>
    <w:p w14:paraId="5A381C08" w14:textId="738D5E2C" w:rsidR="000A00EC" w:rsidRDefault="000A00EC" w:rsidP="00183D46">
      <w:r>
        <w:t>S Ei – egg</w:t>
      </w:r>
    </w:p>
    <w:p w14:paraId="35D867D2" w14:textId="4B6988AD" w:rsidR="000A00EC" w:rsidRDefault="000A00EC" w:rsidP="00183D46">
      <w:r>
        <w:t>R Kaffee</w:t>
      </w:r>
    </w:p>
    <w:p w14:paraId="2AAD3CA0" w14:textId="2157FFF3" w:rsidR="000A00EC" w:rsidRDefault="000A00EC" w:rsidP="00183D46">
      <w:r>
        <w:t>E Milch</w:t>
      </w:r>
    </w:p>
    <w:p w14:paraId="4802D835" w14:textId="753E5B70" w:rsidR="000A00EC" w:rsidRDefault="000A00EC" w:rsidP="00183D46">
      <w:r>
        <w:t>R Tee</w:t>
      </w:r>
    </w:p>
    <w:p w14:paraId="7446DE2E" w14:textId="33FA99F4" w:rsidR="000A00EC" w:rsidRDefault="00787BDF" w:rsidP="00183D46">
      <w:r>
        <w:t>Koch – cook/boil</w:t>
      </w:r>
    </w:p>
    <w:p w14:paraId="2FF0FE5B" w14:textId="0CF4F9CA" w:rsidR="00787BDF" w:rsidRDefault="00787BDF" w:rsidP="00183D46">
      <w:r>
        <w:t>Fleisch – Meat</w:t>
      </w:r>
    </w:p>
    <w:p w14:paraId="729C6B97" w14:textId="0DD489A9" w:rsidR="00787BDF" w:rsidRDefault="00787BDF" w:rsidP="00183D46">
      <w:r>
        <w:t>Fisch – fish</w:t>
      </w:r>
    </w:p>
    <w:p w14:paraId="080129F5" w14:textId="074450BB" w:rsidR="00787BDF" w:rsidRDefault="00787BDF" w:rsidP="00183D46">
      <w:r>
        <w:t>Salat</w:t>
      </w:r>
    </w:p>
    <w:p w14:paraId="62D9DB9D" w14:textId="2FEC0BC1" w:rsidR="00787BDF" w:rsidRDefault="00787BDF" w:rsidP="00183D46">
      <w:r>
        <w:t>Kartoffein - potato</w:t>
      </w:r>
    </w:p>
    <w:p w14:paraId="1A16D7CC" w14:textId="23C6B137" w:rsidR="00787BDF" w:rsidRDefault="00787BDF" w:rsidP="00183D46">
      <w:r>
        <w:t>Reis</w:t>
      </w:r>
    </w:p>
    <w:p w14:paraId="1889546A" w14:textId="0D8BCA0D" w:rsidR="00787BDF" w:rsidRDefault="00787BDF" w:rsidP="00183D46">
      <w:r>
        <w:t>Nudeln – any type of noodles or pasta</w:t>
      </w:r>
    </w:p>
    <w:p w14:paraId="46D30D85" w14:textId="47F3FDCC" w:rsidR="00787BDF" w:rsidRDefault="00787BDF" w:rsidP="00183D46">
      <w:r>
        <w:t>Wurstaufschnitt – Salami</w:t>
      </w:r>
    </w:p>
    <w:p w14:paraId="2F5F4C35" w14:textId="17F8E5D3" w:rsidR="00787BDF" w:rsidRDefault="00787BDF" w:rsidP="00183D46">
      <w:r>
        <w:t>Schnitt – cut</w:t>
      </w:r>
    </w:p>
    <w:p w14:paraId="7F6B48BE" w14:textId="0B7B7A66" w:rsidR="00787BDF" w:rsidRDefault="00787BDF" w:rsidP="00183D46">
      <w:r>
        <w:t>Schwarsnot – Groundnut</w:t>
      </w:r>
    </w:p>
    <w:p w14:paraId="3DCFB3A9" w14:textId="717697AB" w:rsidR="00787BDF" w:rsidRDefault="00787BDF" w:rsidP="00183D46">
      <w:r>
        <w:t>Weis * Schwarz – White vs Dark</w:t>
      </w:r>
    </w:p>
    <w:p w14:paraId="6DA57C5F" w14:textId="3B456282" w:rsidR="00787BDF" w:rsidRDefault="00787BDF" w:rsidP="00183D46">
      <w:r>
        <w:t>Vielleischt – perhaps</w:t>
      </w:r>
    </w:p>
    <w:p w14:paraId="2580D5F2" w14:textId="66ED6A4F" w:rsidR="00787BDF" w:rsidRDefault="00787BDF" w:rsidP="00183D46">
      <w:r>
        <w:t>S Spiegelein – Half fried</w:t>
      </w:r>
    </w:p>
    <w:p w14:paraId="3D14395B" w14:textId="2DA1DB05" w:rsidR="00787BDF" w:rsidRPr="00183D46" w:rsidRDefault="00787BDF" w:rsidP="00183D46">
      <w:r>
        <w:t xml:space="preserve"> </w:t>
      </w:r>
      <w:r w:rsidR="00925E51">
        <w:t>Was mochtest du zum Mittagessen? – What do you want to eat for lunch?</w:t>
      </w:r>
    </w:p>
    <w:p w14:paraId="6526E8B2" w14:textId="77777777" w:rsidR="00EF07A4" w:rsidRDefault="00EF07A4" w:rsidP="00EF07A4">
      <w:pPr>
        <w:rPr>
          <w:b/>
          <w:bCs/>
        </w:rPr>
      </w:pPr>
      <w:r w:rsidRPr="003D6162">
        <w:rPr>
          <w:b/>
          <w:bCs/>
        </w:rPr>
        <w:t>Lecture 4:</w:t>
      </w:r>
    </w:p>
    <w:p w14:paraId="18D635C3" w14:textId="25D0C04C" w:rsidR="00183D46" w:rsidRDefault="00EF07A4" w:rsidP="00663A5A">
      <w:r>
        <w:t>Morgens- every morning</w:t>
      </w:r>
    </w:p>
    <w:p w14:paraId="546DEA7E" w14:textId="1A8CFBFA" w:rsidR="00EF07A4" w:rsidRDefault="00EF07A4" w:rsidP="00663A5A">
      <w:r>
        <w:t>Heute morgen – this morning</w:t>
      </w:r>
    </w:p>
    <w:p w14:paraId="2DAB6A02" w14:textId="4A2BCB0B" w:rsidR="00EF07A4" w:rsidRDefault="00EF07A4" w:rsidP="00663A5A">
      <w:r>
        <w:t>Heute – today</w:t>
      </w:r>
    </w:p>
    <w:p w14:paraId="677745D0" w14:textId="20FBC1FC" w:rsidR="00EF07A4" w:rsidRDefault="00EF07A4" w:rsidP="00663A5A">
      <w:r>
        <w:t>Gestern morgen – yesterday morning</w:t>
      </w:r>
    </w:p>
    <w:p w14:paraId="18CE4A1F" w14:textId="07C4400B" w:rsidR="003D6162" w:rsidRDefault="00EF07A4" w:rsidP="00663A5A">
      <w:r>
        <w:t>Mittags – afternoons</w:t>
      </w:r>
    </w:p>
    <w:p w14:paraId="6FBB6843" w14:textId="3596A544" w:rsidR="00EF07A4" w:rsidRDefault="00EF07A4" w:rsidP="00663A5A">
      <w:r>
        <w:t>Abends – evenings</w:t>
      </w:r>
    </w:p>
    <w:p w14:paraId="7354D643" w14:textId="758AD84C" w:rsidR="00EF07A4" w:rsidRDefault="00EF07A4" w:rsidP="00663A5A">
      <w:r>
        <w:t>Nachts – nights</w:t>
      </w:r>
    </w:p>
    <w:p w14:paraId="536F7172" w14:textId="4D418AE3" w:rsidR="00CD4A9C" w:rsidRDefault="00D828E2" w:rsidP="00663A5A">
      <w:r w:rsidRPr="00D828E2">
        <w:t>Wir gehen spazieren</w:t>
      </w:r>
      <w:r>
        <w:t xml:space="preserve"> – We go for a walk</w:t>
      </w:r>
    </w:p>
    <w:p w14:paraId="1CB95661" w14:textId="441ECC1D" w:rsidR="00D828E2" w:rsidRPr="00D828E2" w:rsidRDefault="00D828E2" w:rsidP="00D828E2">
      <w:pPr>
        <w:pStyle w:val="HTMLPreformatted"/>
        <w:spacing w:line="540" w:lineRule="atLeast"/>
        <w:rPr>
          <w:rFonts w:asciiTheme="minorHAnsi" w:hAnsiTheme="minorHAnsi" w:cstheme="minorHAnsi"/>
          <w:color w:val="222222"/>
          <w:sz w:val="24"/>
          <w:szCs w:val="24"/>
        </w:rPr>
      </w:pPr>
      <w:r>
        <w:t xml:space="preserve">Mein Freund geht allein spazieren - </w:t>
      </w:r>
      <w:r w:rsidRPr="00D828E2">
        <w:rPr>
          <w:rFonts w:asciiTheme="minorHAnsi" w:hAnsiTheme="minorHAnsi" w:cstheme="minorHAnsi"/>
          <w:color w:val="222222"/>
          <w:sz w:val="24"/>
          <w:szCs w:val="24"/>
          <w:lang w:val="en"/>
        </w:rPr>
        <w:t>My friend goes for a walk alone</w:t>
      </w:r>
    </w:p>
    <w:p w14:paraId="6679FEF4" w14:textId="67BD3E48" w:rsidR="00D828E2" w:rsidRDefault="00D828E2" w:rsidP="00663A5A">
      <w:r>
        <w:t>Ich gehe abends spazieren</w:t>
      </w:r>
    </w:p>
    <w:p w14:paraId="623269B7" w14:textId="74D35475" w:rsidR="00D828E2" w:rsidRDefault="00D828E2" w:rsidP="00663A5A">
      <w:r>
        <w:t>Meine Freundin geht fruh morgens spazieren</w:t>
      </w:r>
    </w:p>
    <w:p w14:paraId="6A5BFBD8" w14:textId="1EA1F8E9" w:rsidR="00D828E2" w:rsidRDefault="00D828E2" w:rsidP="00663A5A">
      <w:r>
        <w:t>Morgens esse ich… - Every morning I eat…</w:t>
      </w:r>
    </w:p>
    <w:p w14:paraId="4E4E1F20" w14:textId="6C61D69E" w:rsidR="00D828E2" w:rsidRDefault="00D828E2" w:rsidP="00663A5A">
      <w:r>
        <w:t>Esse – eat</w:t>
      </w:r>
    </w:p>
    <w:p w14:paraId="63B8BBAC" w14:textId="3E65BC42" w:rsidR="00D828E2" w:rsidRDefault="00D828E2" w:rsidP="00663A5A">
      <w:r>
        <w:t>Mag – like</w:t>
      </w:r>
    </w:p>
    <w:p w14:paraId="7CC1A0A1" w14:textId="237E26CD" w:rsidR="00D828E2" w:rsidRDefault="00D828E2" w:rsidP="00663A5A">
      <w:r>
        <w:t>Wie schmecht der Kuchen? – How is the cake cooked.</w:t>
      </w:r>
    </w:p>
    <w:p w14:paraId="723B0E4E" w14:textId="4480CFB1" w:rsidR="00D828E2" w:rsidRDefault="00D828E2" w:rsidP="00663A5A">
      <w:r>
        <w:t>Der schmecht sehr gut – Very well cooked</w:t>
      </w:r>
    </w:p>
    <w:p w14:paraId="1CAC8EDF" w14:textId="69A362A1" w:rsidR="00D828E2" w:rsidRDefault="002D551B" w:rsidP="00663A5A">
      <w:r>
        <w:t>Ich bin satt – I am full</w:t>
      </w:r>
    </w:p>
    <w:p w14:paraId="7F289B96" w14:textId="2A98FE21" w:rsidR="002D551B" w:rsidRDefault="002D551B" w:rsidP="00663A5A">
      <w:r>
        <w:t>Satt – satiated</w:t>
      </w:r>
    </w:p>
    <w:p w14:paraId="294DC6BE" w14:textId="523BC8F9" w:rsidR="002D551B" w:rsidRDefault="002D551B" w:rsidP="00663A5A">
      <w:r>
        <w:t>Ich habe es satt = I am fed up of this</w:t>
      </w:r>
    </w:p>
    <w:p w14:paraId="5A99D6DE" w14:textId="060DF54B" w:rsidR="002D551B" w:rsidRDefault="002D551B" w:rsidP="00663A5A">
      <w:r>
        <w:t>Mogen – like</w:t>
      </w:r>
    </w:p>
    <w:p w14:paraId="6C19E89F" w14:textId="51B4C15B" w:rsidR="002D551B" w:rsidRDefault="002D551B" w:rsidP="00663A5A">
      <w:r>
        <w:t>Mochten – to like</w:t>
      </w:r>
    </w:p>
    <w:p w14:paraId="1E6AA25E" w14:textId="2A0622B9" w:rsidR="002D551B" w:rsidRDefault="002D551B" w:rsidP="00663A5A">
      <w:r>
        <w:t>Essen – to eat</w:t>
      </w:r>
    </w:p>
    <w:p w14:paraId="486ED49F" w14:textId="5C2A1526" w:rsidR="002D551B" w:rsidRDefault="002D551B" w:rsidP="00663A5A">
      <w:r>
        <w:t>Nehmen – to take</w:t>
      </w:r>
      <w:bookmarkStart w:id="0" w:name="_GoBack"/>
      <w:bookmarkEnd w:id="0"/>
    </w:p>
    <w:p w14:paraId="709BFF70" w14:textId="77777777" w:rsidR="00CD4A9C" w:rsidRDefault="00CD4A9C" w:rsidP="00663A5A"/>
    <w:p w14:paraId="6F3000DE" w14:textId="77777777" w:rsidR="00CD4A9C" w:rsidRPr="00CD4A9C" w:rsidRDefault="00CD4A9C" w:rsidP="00663A5A"/>
    <w:p w14:paraId="695B9F13" w14:textId="77777777" w:rsidR="00023D62" w:rsidRDefault="00023D62" w:rsidP="00663A5A"/>
    <w:p w14:paraId="66DEE152" w14:textId="77777777" w:rsidR="00023D62" w:rsidRPr="00023D62" w:rsidRDefault="00023D62" w:rsidP="00663A5A"/>
    <w:p w14:paraId="1791420C" w14:textId="77777777" w:rsidR="00013A3D" w:rsidRPr="00013A3D" w:rsidRDefault="00013A3D" w:rsidP="00663A5A"/>
    <w:sectPr w:rsidR="00013A3D" w:rsidRPr="00013A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7A756C"/>
    <w:multiLevelType w:val="hybridMultilevel"/>
    <w:tmpl w:val="66D808BC"/>
    <w:lvl w:ilvl="0" w:tplc="EDFC85B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MbI0MbQ0MTI1NzVQ0lEKTi0uzszPAykwrwUA1pfWaSwAAAA="/>
  </w:docVars>
  <w:rsids>
    <w:rsidRoot w:val="00510E46"/>
    <w:rsid w:val="00013A3D"/>
    <w:rsid w:val="00023D62"/>
    <w:rsid w:val="00053129"/>
    <w:rsid w:val="00054123"/>
    <w:rsid w:val="000714B6"/>
    <w:rsid w:val="000A00EC"/>
    <w:rsid w:val="001060C7"/>
    <w:rsid w:val="00121E39"/>
    <w:rsid w:val="001379DB"/>
    <w:rsid w:val="00183D46"/>
    <w:rsid w:val="001B021F"/>
    <w:rsid w:val="001B4269"/>
    <w:rsid w:val="001D0664"/>
    <w:rsid w:val="002D551B"/>
    <w:rsid w:val="003636CE"/>
    <w:rsid w:val="003D6162"/>
    <w:rsid w:val="00464E01"/>
    <w:rsid w:val="00480FDB"/>
    <w:rsid w:val="00507A20"/>
    <w:rsid w:val="00510E46"/>
    <w:rsid w:val="00534F7C"/>
    <w:rsid w:val="005E5F9F"/>
    <w:rsid w:val="00663A5A"/>
    <w:rsid w:val="006E2BB3"/>
    <w:rsid w:val="00787BDF"/>
    <w:rsid w:val="00823F9F"/>
    <w:rsid w:val="00886589"/>
    <w:rsid w:val="008D4B2A"/>
    <w:rsid w:val="00925E51"/>
    <w:rsid w:val="00CD4A9C"/>
    <w:rsid w:val="00D166DD"/>
    <w:rsid w:val="00D45374"/>
    <w:rsid w:val="00D828E2"/>
    <w:rsid w:val="00DB2C36"/>
    <w:rsid w:val="00E1528A"/>
    <w:rsid w:val="00EF07A4"/>
    <w:rsid w:val="00F05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6D34B"/>
  <w15:chartTrackingRefBased/>
  <w15:docId w15:val="{D296F5E7-1187-4CA1-9A1E-F40325CED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4B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828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28E2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5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76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3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808187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343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437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9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609300">
                              <w:marLeft w:val="165"/>
                              <w:marRight w:val="16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1618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9039171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1</TotalTime>
  <Pages>15</Pages>
  <Words>1501</Words>
  <Characters>856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un Prasad</dc:creator>
  <cp:keywords/>
  <dc:description/>
  <cp:lastModifiedBy>Tarun Prasad</cp:lastModifiedBy>
  <cp:revision>16</cp:revision>
  <dcterms:created xsi:type="dcterms:W3CDTF">2020-02-08T13:41:00Z</dcterms:created>
  <dcterms:modified xsi:type="dcterms:W3CDTF">2020-02-26T15:36:00Z</dcterms:modified>
</cp:coreProperties>
</file>